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0EAE7" w14:textId="332FB1E6" w:rsidR="00D903CC" w:rsidRDefault="00D903CC" w:rsidP="006F0468">
      <w:pPr>
        <w:pStyle w:val="ProjectHeading"/>
        <w:spacing w:line="360" w:lineRule="auto"/>
        <w:jc w:val="both"/>
      </w:pPr>
      <w:r>
        <w:t>Chapter 5</w:t>
      </w:r>
    </w:p>
    <w:p w14:paraId="0A6F7630" w14:textId="47C88AD6" w:rsidR="00D903CC" w:rsidRDefault="00D903CC" w:rsidP="006F0468">
      <w:pPr>
        <w:pStyle w:val="ProjectSubHeading"/>
      </w:pPr>
      <w:r w:rsidRPr="00753D55">
        <w:rPr>
          <w:sz w:val="36"/>
        </w:rPr>
        <w:t>Implementation</w:t>
      </w:r>
    </w:p>
    <w:p w14:paraId="654876A6" w14:textId="27FCAED9" w:rsidR="00D903CC" w:rsidRDefault="00D903CC" w:rsidP="006F0468">
      <w:pPr>
        <w:spacing w:line="360" w:lineRule="auto"/>
        <w:jc w:val="both"/>
      </w:pPr>
    </w:p>
    <w:p w14:paraId="23CC8DEE" w14:textId="5BC16424" w:rsidR="00D903CC" w:rsidRDefault="00D903CC" w:rsidP="006F0468">
      <w:pPr>
        <w:spacing w:line="360" w:lineRule="auto"/>
        <w:jc w:val="both"/>
      </w:pPr>
      <w:r>
        <w:t xml:space="preserve">The implementation of this project is divided into many Modules. Each module has its own feature and is responsible for it. This division of </w:t>
      </w:r>
      <w:r w:rsidR="00097511">
        <w:t xml:space="preserve">the </w:t>
      </w:r>
      <w:r>
        <w:t xml:space="preserve">program into smaller chunks or modules help to implement the program easily and also helps in the debugging of the code. The project is divided into the </w:t>
      </w:r>
      <w:r w:rsidR="00097511">
        <w:t>f</w:t>
      </w:r>
      <w:r>
        <w:t>ollowing Modules.</w:t>
      </w:r>
    </w:p>
    <w:p w14:paraId="252BB084" w14:textId="77777777" w:rsidR="00BD5BDB" w:rsidRDefault="00BD5BDB" w:rsidP="006F0468">
      <w:pPr>
        <w:spacing w:line="360" w:lineRule="auto"/>
        <w:jc w:val="both"/>
      </w:pPr>
    </w:p>
    <w:p w14:paraId="2032373E" w14:textId="15581C8F" w:rsidR="00D903CC" w:rsidRDefault="00D903CC" w:rsidP="006F0468">
      <w:pPr>
        <w:pStyle w:val="ProjectSubHeading"/>
        <w:jc w:val="both"/>
      </w:pPr>
      <w:r>
        <w:t>5.1</w:t>
      </w:r>
      <w:r>
        <w:tab/>
        <w:t>Module 1: Login</w:t>
      </w:r>
    </w:p>
    <w:p w14:paraId="704C5F7B" w14:textId="5582FB92" w:rsidR="00D903CC" w:rsidRDefault="00D903CC" w:rsidP="006F0468">
      <w:pPr>
        <w:spacing w:line="360" w:lineRule="auto"/>
        <w:jc w:val="both"/>
      </w:pPr>
    </w:p>
    <w:p w14:paraId="1CF9E47C" w14:textId="0C13780F" w:rsidR="00D903CC" w:rsidRDefault="00D903CC" w:rsidP="006F0468">
      <w:pPr>
        <w:spacing w:line="360" w:lineRule="auto"/>
        <w:jc w:val="both"/>
      </w:pPr>
      <w:r>
        <w:t>The Login Module is responsible for logging a user into the Let’s Watch Application. It is also responsible to redirect the users to different pages such as Registration, Admin Login, etc.</w:t>
      </w:r>
    </w:p>
    <w:p w14:paraId="61F1950A" w14:textId="2EDB712E" w:rsidR="00D903CC" w:rsidRDefault="00D903CC" w:rsidP="006F0468">
      <w:pPr>
        <w:spacing w:line="360" w:lineRule="auto"/>
        <w:jc w:val="both"/>
      </w:pPr>
      <w:r>
        <w:t>The Login module is developed using HTML, CSS and PHP.</w:t>
      </w:r>
    </w:p>
    <w:p w14:paraId="3391C03D" w14:textId="77777777" w:rsidR="00753D55" w:rsidRDefault="00753D55" w:rsidP="006F0468">
      <w:pPr>
        <w:spacing w:line="360" w:lineRule="auto"/>
        <w:jc w:val="both"/>
      </w:pPr>
    </w:p>
    <w:p w14:paraId="7010B023" w14:textId="0901A03A" w:rsidR="00D903CC" w:rsidRDefault="00D903CC" w:rsidP="006F0468">
      <w:pPr>
        <w:spacing w:line="360" w:lineRule="auto"/>
        <w:jc w:val="both"/>
        <w:rPr>
          <w:b/>
          <w:bCs/>
        </w:rPr>
      </w:pPr>
      <w:r>
        <w:rPr>
          <w:b/>
          <w:bCs/>
        </w:rPr>
        <w:t xml:space="preserve">login.php </w:t>
      </w:r>
      <w:r w:rsidR="00D15AA2">
        <w:rPr>
          <w:b/>
          <w:bCs/>
        </w:rPr>
        <w:t xml:space="preserve">(Front End with HTML) </w:t>
      </w:r>
      <w:r>
        <w:rPr>
          <w:b/>
          <w:bCs/>
        </w:rPr>
        <w:t xml:space="preserve">– </w:t>
      </w:r>
    </w:p>
    <w:p w14:paraId="7DC7030E" w14:textId="69B20016" w:rsidR="00D903CC" w:rsidRDefault="00D15AA2" w:rsidP="00027535">
      <w:pPr>
        <w:pStyle w:val="ListParagraph"/>
        <w:numPr>
          <w:ilvl w:val="0"/>
          <w:numId w:val="14"/>
        </w:numPr>
        <w:spacing w:line="360" w:lineRule="auto"/>
        <w:jc w:val="both"/>
      </w:pPr>
      <w:r>
        <w:t>Consists of a form with input for username and password, where users can log into the Let’s Watch Application.</w:t>
      </w:r>
    </w:p>
    <w:p w14:paraId="6CBA2EAC" w14:textId="775FDD5D" w:rsidR="00D15AA2" w:rsidRDefault="00D15AA2" w:rsidP="00027535">
      <w:pPr>
        <w:pStyle w:val="ListParagraph"/>
        <w:numPr>
          <w:ilvl w:val="0"/>
          <w:numId w:val="14"/>
        </w:numPr>
        <w:spacing w:line="360" w:lineRule="auto"/>
        <w:jc w:val="both"/>
      </w:pPr>
      <w:r>
        <w:t>Contains a link to redirect new users to the registration page.</w:t>
      </w:r>
    </w:p>
    <w:p w14:paraId="626EAD00" w14:textId="740B9C76" w:rsidR="00D15AA2" w:rsidRDefault="00D15AA2" w:rsidP="006F0468">
      <w:pPr>
        <w:pStyle w:val="ListParagraph"/>
        <w:numPr>
          <w:ilvl w:val="0"/>
          <w:numId w:val="14"/>
        </w:numPr>
        <w:spacing w:line="360" w:lineRule="auto"/>
        <w:jc w:val="both"/>
      </w:pPr>
      <w:r>
        <w:t>Contains a link to the Admin Login module where admins can log into the Let’s Watch Application.</w:t>
      </w:r>
    </w:p>
    <w:p w14:paraId="6092AF90" w14:textId="375EFF04" w:rsidR="00D15AA2" w:rsidRDefault="00D15AA2" w:rsidP="006F0468">
      <w:pPr>
        <w:spacing w:line="360" w:lineRule="auto"/>
        <w:jc w:val="both"/>
        <w:rPr>
          <w:b/>
          <w:bCs/>
        </w:rPr>
      </w:pPr>
      <w:r>
        <w:rPr>
          <w:b/>
          <w:bCs/>
        </w:rPr>
        <w:t xml:space="preserve">login.php (Back End for Database Connection) – </w:t>
      </w:r>
    </w:p>
    <w:p w14:paraId="3ED077EF" w14:textId="7CA35A23" w:rsidR="00D15AA2" w:rsidRDefault="00D15AA2" w:rsidP="00027535">
      <w:pPr>
        <w:pStyle w:val="ListParagraph"/>
        <w:numPr>
          <w:ilvl w:val="0"/>
          <w:numId w:val="15"/>
        </w:numPr>
        <w:spacing w:line="360" w:lineRule="auto"/>
        <w:jc w:val="both"/>
      </w:pPr>
      <w:r>
        <w:t xml:space="preserve">Retrieves the information provided by the user in the login page and stores it in variables. </w:t>
      </w:r>
    </w:p>
    <w:p w14:paraId="21C5F304" w14:textId="4948C3BA" w:rsidR="00D15AA2" w:rsidRDefault="00D15AA2" w:rsidP="00027535">
      <w:pPr>
        <w:pStyle w:val="ListParagraph"/>
        <w:numPr>
          <w:ilvl w:val="0"/>
          <w:numId w:val="15"/>
        </w:numPr>
        <w:spacing w:line="360" w:lineRule="auto"/>
        <w:jc w:val="both"/>
      </w:pPr>
      <w:r>
        <w:t>Creates a connection to the MariaDB Database and connects to the tv_show Database.</w:t>
      </w:r>
    </w:p>
    <w:p w14:paraId="07898A32" w14:textId="4F3CA3CE" w:rsidR="00D15AA2" w:rsidRDefault="00D15AA2" w:rsidP="00027535">
      <w:pPr>
        <w:pStyle w:val="ListParagraph"/>
        <w:numPr>
          <w:ilvl w:val="0"/>
          <w:numId w:val="15"/>
        </w:numPr>
        <w:spacing w:line="360" w:lineRule="auto"/>
        <w:jc w:val="both"/>
      </w:pPr>
      <w:r>
        <w:t>Calls a stored procedure which checks if the username and password entered matches with an entry in the users table of the database.</w:t>
      </w:r>
    </w:p>
    <w:p w14:paraId="0A3F0218" w14:textId="04E644CD" w:rsidR="00753D55" w:rsidRDefault="00D15AA2" w:rsidP="00753D55">
      <w:pPr>
        <w:pStyle w:val="ListParagraph"/>
        <w:numPr>
          <w:ilvl w:val="0"/>
          <w:numId w:val="15"/>
        </w:numPr>
        <w:spacing w:line="360" w:lineRule="auto"/>
        <w:jc w:val="both"/>
      </w:pPr>
      <w:r>
        <w:t>Redirects the user to the home page if successful, else returns to the login page.</w:t>
      </w:r>
    </w:p>
    <w:p w14:paraId="6DC566B6" w14:textId="0352D744" w:rsidR="00D15AA2" w:rsidRDefault="00D15AA2" w:rsidP="006F0468">
      <w:pPr>
        <w:spacing w:line="360" w:lineRule="auto"/>
        <w:jc w:val="both"/>
        <w:rPr>
          <w:b/>
          <w:bCs/>
        </w:rPr>
      </w:pPr>
      <w:r>
        <w:rPr>
          <w:b/>
          <w:bCs/>
        </w:rPr>
        <w:t xml:space="preserve">login.css – </w:t>
      </w:r>
    </w:p>
    <w:p w14:paraId="076C2B2F" w14:textId="480809B9" w:rsidR="00BD5BDB" w:rsidRDefault="00D15AA2" w:rsidP="006F0468">
      <w:pPr>
        <w:spacing w:line="360" w:lineRule="auto"/>
        <w:jc w:val="both"/>
      </w:pPr>
      <w:r>
        <w:t xml:space="preserve">Responsible for styling the elements in the </w:t>
      </w:r>
      <w:proofErr w:type="spellStart"/>
      <w:r>
        <w:t>login.php</w:t>
      </w:r>
      <w:proofErr w:type="spellEnd"/>
      <w:r>
        <w:t xml:space="preserve"> (Front End) page.</w:t>
      </w:r>
    </w:p>
    <w:p w14:paraId="37977D85" w14:textId="178225DE" w:rsidR="00D15AA2" w:rsidRDefault="00D15AA2" w:rsidP="006F0468">
      <w:pPr>
        <w:pStyle w:val="ProjectSubHeading"/>
        <w:jc w:val="both"/>
      </w:pPr>
      <w:r>
        <w:lastRenderedPageBreak/>
        <w:t>5.2</w:t>
      </w:r>
      <w:r>
        <w:tab/>
        <w:t>Module 2</w:t>
      </w:r>
      <w:bookmarkStart w:id="0" w:name="_GoBack"/>
      <w:bookmarkEnd w:id="0"/>
      <w:r>
        <w:t>: Registration</w:t>
      </w:r>
    </w:p>
    <w:p w14:paraId="58D66CA7" w14:textId="26A6E2D5" w:rsidR="00D15AA2" w:rsidRDefault="00D15AA2" w:rsidP="006F0468">
      <w:pPr>
        <w:spacing w:line="360" w:lineRule="auto"/>
        <w:jc w:val="both"/>
      </w:pPr>
    </w:p>
    <w:p w14:paraId="4C3AA411" w14:textId="168613D4" w:rsidR="00D903CC" w:rsidRDefault="00D15AA2" w:rsidP="006F0468">
      <w:pPr>
        <w:spacing w:line="360" w:lineRule="auto"/>
        <w:jc w:val="both"/>
      </w:pPr>
      <w:r>
        <w:t xml:space="preserve">The Registration module is responsible to register new users and store their details in the database. </w:t>
      </w:r>
    </w:p>
    <w:p w14:paraId="30B373A6" w14:textId="1D6CAE84" w:rsidR="00D15AA2" w:rsidRDefault="00D15AA2" w:rsidP="006F0468">
      <w:pPr>
        <w:spacing w:line="360" w:lineRule="auto"/>
        <w:jc w:val="both"/>
      </w:pPr>
      <w:r>
        <w:t>The Registration Module is developed using HTML, PHP and CSS.</w:t>
      </w:r>
    </w:p>
    <w:p w14:paraId="6D6FC9A1" w14:textId="77777777" w:rsidR="00D15AA2" w:rsidRDefault="00D15AA2" w:rsidP="006F0468">
      <w:pPr>
        <w:spacing w:line="360" w:lineRule="auto"/>
        <w:jc w:val="both"/>
      </w:pPr>
    </w:p>
    <w:p w14:paraId="20EC49AB" w14:textId="5DABAFB0" w:rsidR="00D15AA2" w:rsidRDefault="00D15AA2" w:rsidP="006F0468">
      <w:pPr>
        <w:spacing w:line="360" w:lineRule="auto"/>
        <w:jc w:val="both"/>
        <w:rPr>
          <w:b/>
          <w:bCs/>
        </w:rPr>
      </w:pPr>
      <w:r>
        <w:rPr>
          <w:b/>
          <w:bCs/>
        </w:rPr>
        <w:t xml:space="preserve">register.php (Front End with HTML) – </w:t>
      </w:r>
    </w:p>
    <w:p w14:paraId="387EF193" w14:textId="75836141" w:rsidR="00D15AA2" w:rsidRDefault="00D15AA2" w:rsidP="00027535">
      <w:pPr>
        <w:pStyle w:val="ListParagraph"/>
        <w:numPr>
          <w:ilvl w:val="0"/>
          <w:numId w:val="16"/>
        </w:numPr>
        <w:spacing w:line="360" w:lineRule="auto"/>
        <w:jc w:val="both"/>
      </w:pPr>
      <w:r>
        <w:t>Consists of a form with details such as Name, Email, Username, Password, etc where users can fill in the details and register themselves in the Let’s Watch Application.</w:t>
      </w:r>
    </w:p>
    <w:p w14:paraId="4C36E9BB" w14:textId="7DE06999" w:rsidR="00D15AA2" w:rsidRDefault="00D15AA2" w:rsidP="00027535">
      <w:pPr>
        <w:pStyle w:val="ListParagraph"/>
        <w:numPr>
          <w:ilvl w:val="0"/>
          <w:numId w:val="16"/>
        </w:numPr>
        <w:spacing w:line="360" w:lineRule="auto"/>
        <w:jc w:val="both"/>
      </w:pPr>
      <w:r>
        <w:t>Contains a button to redirect users to the login page if they wish to cancel the registration.</w:t>
      </w:r>
    </w:p>
    <w:p w14:paraId="47FADC40" w14:textId="7394DBD5" w:rsidR="00D15AA2" w:rsidRDefault="00D15AA2" w:rsidP="006F0468">
      <w:pPr>
        <w:spacing w:line="360" w:lineRule="auto"/>
        <w:jc w:val="both"/>
        <w:rPr>
          <w:b/>
          <w:bCs/>
        </w:rPr>
      </w:pPr>
      <w:r>
        <w:rPr>
          <w:b/>
          <w:bCs/>
        </w:rPr>
        <w:t xml:space="preserve">register.php (Back End for Database Connection) – </w:t>
      </w:r>
    </w:p>
    <w:p w14:paraId="30F99310" w14:textId="601D1615" w:rsidR="00D15AA2" w:rsidRDefault="00D15AA2" w:rsidP="00027535">
      <w:pPr>
        <w:pStyle w:val="ListParagraph"/>
        <w:numPr>
          <w:ilvl w:val="0"/>
          <w:numId w:val="17"/>
        </w:numPr>
        <w:spacing w:line="360" w:lineRule="auto"/>
        <w:jc w:val="both"/>
      </w:pPr>
      <w:r>
        <w:t xml:space="preserve">Retrieves the information provided by the user in the registration page and stores it in variables. </w:t>
      </w:r>
    </w:p>
    <w:p w14:paraId="718BAC6B" w14:textId="07E35C2D" w:rsidR="00D15AA2" w:rsidRDefault="00D15AA2" w:rsidP="00027535">
      <w:pPr>
        <w:pStyle w:val="ListParagraph"/>
        <w:numPr>
          <w:ilvl w:val="0"/>
          <w:numId w:val="17"/>
        </w:numPr>
        <w:spacing w:line="360" w:lineRule="auto"/>
        <w:jc w:val="both"/>
      </w:pPr>
      <w:r>
        <w:t>Creates a connection to the MariaDB Database and connects to the tv_show Database.</w:t>
      </w:r>
    </w:p>
    <w:p w14:paraId="3853F234" w14:textId="4B2E6E6B" w:rsidR="00D15AA2" w:rsidRDefault="00D15AA2" w:rsidP="00027535">
      <w:pPr>
        <w:pStyle w:val="ListParagraph"/>
        <w:numPr>
          <w:ilvl w:val="0"/>
          <w:numId w:val="17"/>
        </w:numPr>
        <w:spacing w:line="360" w:lineRule="auto"/>
        <w:jc w:val="both"/>
      </w:pPr>
      <w:r>
        <w:t>Checks trigger before inserting to check if the username and email are already in use. If so, it redirects the user to the registration page with an error.</w:t>
      </w:r>
    </w:p>
    <w:p w14:paraId="16627C62" w14:textId="48EEB004" w:rsidR="00D15AA2" w:rsidRDefault="00D15AA2" w:rsidP="00027535">
      <w:pPr>
        <w:pStyle w:val="ListParagraph"/>
        <w:numPr>
          <w:ilvl w:val="0"/>
          <w:numId w:val="17"/>
        </w:numPr>
        <w:spacing w:line="360" w:lineRule="auto"/>
        <w:jc w:val="both"/>
      </w:pPr>
      <w:r>
        <w:t>Executes an SQL Query which inserts the details of the user to the users table in the database.</w:t>
      </w:r>
    </w:p>
    <w:p w14:paraId="46C92A35" w14:textId="4BD87956" w:rsidR="00D15AA2" w:rsidRDefault="00D15AA2" w:rsidP="00027535">
      <w:pPr>
        <w:pStyle w:val="ListParagraph"/>
        <w:numPr>
          <w:ilvl w:val="0"/>
          <w:numId w:val="17"/>
        </w:numPr>
        <w:spacing w:line="360" w:lineRule="auto"/>
        <w:jc w:val="both"/>
      </w:pPr>
      <w:r>
        <w:t>Redirects the user to the login page if successful.</w:t>
      </w:r>
    </w:p>
    <w:p w14:paraId="4AB3B9F3" w14:textId="3F6CA318" w:rsidR="00D15AA2" w:rsidRDefault="00D15AA2" w:rsidP="006F0468">
      <w:pPr>
        <w:spacing w:line="360" w:lineRule="auto"/>
        <w:jc w:val="both"/>
        <w:rPr>
          <w:b/>
          <w:bCs/>
        </w:rPr>
      </w:pPr>
      <w:r>
        <w:rPr>
          <w:b/>
          <w:bCs/>
        </w:rPr>
        <w:t xml:space="preserve">login.css – </w:t>
      </w:r>
    </w:p>
    <w:p w14:paraId="3DB7F1FD" w14:textId="03BA6078" w:rsidR="00D15AA2" w:rsidRDefault="00D15AA2" w:rsidP="006F0468">
      <w:pPr>
        <w:spacing w:line="360" w:lineRule="auto"/>
        <w:jc w:val="both"/>
      </w:pPr>
      <w:r>
        <w:t xml:space="preserve">Responsible for styling the elements in the </w:t>
      </w:r>
      <w:proofErr w:type="spellStart"/>
      <w:r>
        <w:t>register.php</w:t>
      </w:r>
      <w:proofErr w:type="spellEnd"/>
      <w:r>
        <w:t xml:space="preserve"> (Front End) page.</w:t>
      </w:r>
    </w:p>
    <w:p w14:paraId="201389FA" w14:textId="77777777" w:rsidR="00FB38DA" w:rsidRDefault="00FB38DA" w:rsidP="006F0468">
      <w:pPr>
        <w:spacing w:line="360" w:lineRule="auto"/>
        <w:jc w:val="both"/>
      </w:pPr>
    </w:p>
    <w:p w14:paraId="4AE7640E" w14:textId="6078D0FD" w:rsidR="00D15AA2" w:rsidRDefault="00D15AA2" w:rsidP="006F0468">
      <w:pPr>
        <w:pStyle w:val="ProjectSubHeading"/>
        <w:jc w:val="both"/>
      </w:pPr>
      <w:r>
        <w:t>5.3</w:t>
      </w:r>
      <w:r>
        <w:tab/>
        <w:t>Module 3: Admin Login</w:t>
      </w:r>
    </w:p>
    <w:p w14:paraId="15F6613D" w14:textId="0E5342DA" w:rsidR="00D15AA2" w:rsidRDefault="00D15AA2" w:rsidP="006F0468">
      <w:pPr>
        <w:spacing w:line="360" w:lineRule="auto"/>
        <w:jc w:val="both"/>
      </w:pPr>
    </w:p>
    <w:p w14:paraId="24A2C191" w14:textId="37D43116" w:rsidR="00D15AA2" w:rsidRDefault="00D15AA2" w:rsidP="006F0468">
      <w:pPr>
        <w:spacing w:line="360" w:lineRule="auto"/>
        <w:jc w:val="both"/>
      </w:pPr>
      <w:r>
        <w:t xml:space="preserve">The Admin Login Module is responsible for logging an admin into the Let’s Watch Application. </w:t>
      </w:r>
    </w:p>
    <w:p w14:paraId="12E8A202" w14:textId="4EA6CFAA" w:rsidR="00D15AA2" w:rsidRDefault="00D15AA2" w:rsidP="006F0468">
      <w:pPr>
        <w:spacing w:line="360" w:lineRule="auto"/>
        <w:jc w:val="both"/>
      </w:pPr>
      <w:r>
        <w:t>The Admin Login module is developed using HTML, CSS and PHP.</w:t>
      </w:r>
    </w:p>
    <w:p w14:paraId="70798791" w14:textId="6E7837C8" w:rsidR="00D15AA2" w:rsidRDefault="00D15AA2" w:rsidP="006F0468">
      <w:pPr>
        <w:spacing w:line="360" w:lineRule="auto"/>
        <w:jc w:val="both"/>
        <w:rPr>
          <w:b/>
          <w:bCs/>
        </w:rPr>
      </w:pPr>
      <w:r>
        <w:rPr>
          <w:b/>
          <w:bCs/>
        </w:rPr>
        <w:lastRenderedPageBreak/>
        <w:t xml:space="preserve">admin_login.php (Front End with HTML) – </w:t>
      </w:r>
    </w:p>
    <w:p w14:paraId="1E0386F8" w14:textId="6D7F5A27" w:rsidR="00D15AA2" w:rsidRDefault="00D15AA2" w:rsidP="00027535">
      <w:pPr>
        <w:pStyle w:val="ListParagraph"/>
        <w:numPr>
          <w:ilvl w:val="0"/>
          <w:numId w:val="18"/>
        </w:numPr>
        <w:spacing w:line="360" w:lineRule="auto"/>
        <w:jc w:val="both"/>
      </w:pPr>
      <w:r>
        <w:t>Consists of a form with input for username and password, where admins can log into the Let’s Watch Application.</w:t>
      </w:r>
    </w:p>
    <w:p w14:paraId="364010A8" w14:textId="585E7F5E" w:rsidR="00D15AA2" w:rsidRDefault="00D15AA2" w:rsidP="00027535">
      <w:pPr>
        <w:pStyle w:val="ListParagraph"/>
        <w:numPr>
          <w:ilvl w:val="0"/>
          <w:numId w:val="18"/>
        </w:numPr>
        <w:spacing w:line="360" w:lineRule="auto"/>
        <w:jc w:val="both"/>
      </w:pPr>
      <w:r>
        <w:t>Contains a link to the Login module where users can log into the Let’s Watch Application.</w:t>
      </w:r>
    </w:p>
    <w:p w14:paraId="5494F31F" w14:textId="6F26BB8F" w:rsidR="00D15AA2" w:rsidRDefault="00D15AA2" w:rsidP="006F0468">
      <w:pPr>
        <w:spacing w:line="360" w:lineRule="auto"/>
        <w:jc w:val="both"/>
        <w:rPr>
          <w:b/>
          <w:bCs/>
        </w:rPr>
      </w:pPr>
      <w:r>
        <w:rPr>
          <w:b/>
          <w:bCs/>
        </w:rPr>
        <w:t xml:space="preserve">admin_login.php (Back End for Database Connection) – </w:t>
      </w:r>
    </w:p>
    <w:p w14:paraId="713FCA38" w14:textId="560D4D9B" w:rsidR="00D15AA2" w:rsidRDefault="00D15AA2" w:rsidP="00027535">
      <w:pPr>
        <w:pStyle w:val="ListParagraph"/>
        <w:numPr>
          <w:ilvl w:val="0"/>
          <w:numId w:val="19"/>
        </w:numPr>
        <w:spacing w:line="360" w:lineRule="auto"/>
        <w:jc w:val="both"/>
      </w:pPr>
      <w:r>
        <w:t xml:space="preserve">Retrieves the information provided by the admin in the admin login page and stores it in variables. </w:t>
      </w:r>
    </w:p>
    <w:p w14:paraId="373DBE01" w14:textId="77777777" w:rsidR="00D15AA2" w:rsidRDefault="00D15AA2" w:rsidP="00027535">
      <w:pPr>
        <w:pStyle w:val="ListParagraph"/>
        <w:numPr>
          <w:ilvl w:val="0"/>
          <w:numId w:val="19"/>
        </w:numPr>
        <w:spacing w:line="360" w:lineRule="auto"/>
        <w:jc w:val="both"/>
      </w:pPr>
      <w:r>
        <w:t>Creates a connection to the MariaDB Database and connects to the tv_show Database.</w:t>
      </w:r>
    </w:p>
    <w:p w14:paraId="56AF0959" w14:textId="571684AD" w:rsidR="00D15AA2" w:rsidRDefault="00D15AA2" w:rsidP="00027535">
      <w:pPr>
        <w:pStyle w:val="ListParagraph"/>
        <w:numPr>
          <w:ilvl w:val="0"/>
          <w:numId w:val="19"/>
        </w:numPr>
        <w:spacing w:line="360" w:lineRule="auto"/>
        <w:jc w:val="both"/>
      </w:pPr>
      <w:r>
        <w:t>Executes an SQL query which checks if the username and password entered matches with an entry in the admin view of the database.</w:t>
      </w:r>
    </w:p>
    <w:p w14:paraId="14068522" w14:textId="77777777" w:rsidR="00D15AA2" w:rsidRDefault="00D15AA2" w:rsidP="00027535">
      <w:pPr>
        <w:pStyle w:val="ListParagraph"/>
        <w:numPr>
          <w:ilvl w:val="0"/>
          <w:numId w:val="19"/>
        </w:numPr>
        <w:spacing w:line="360" w:lineRule="auto"/>
        <w:jc w:val="both"/>
      </w:pPr>
      <w:r>
        <w:t>Redirects the user to the home page if successful, else returns to the login page.</w:t>
      </w:r>
    </w:p>
    <w:p w14:paraId="592E2F1C" w14:textId="77777777" w:rsidR="00D15AA2" w:rsidRDefault="00D15AA2" w:rsidP="006F0468">
      <w:pPr>
        <w:spacing w:line="360" w:lineRule="auto"/>
        <w:jc w:val="both"/>
        <w:rPr>
          <w:b/>
          <w:bCs/>
        </w:rPr>
      </w:pPr>
      <w:r>
        <w:rPr>
          <w:b/>
          <w:bCs/>
        </w:rPr>
        <w:t xml:space="preserve">login.css – </w:t>
      </w:r>
    </w:p>
    <w:p w14:paraId="5BD22321" w14:textId="34D1F4FC" w:rsidR="00D15AA2" w:rsidRDefault="00D15AA2" w:rsidP="006F0468">
      <w:pPr>
        <w:spacing w:line="360" w:lineRule="auto"/>
        <w:jc w:val="both"/>
      </w:pPr>
      <w:r>
        <w:t>Responsible for styling the elements in the admin_login.php (Front End) page.</w:t>
      </w:r>
    </w:p>
    <w:p w14:paraId="1B74A6E0" w14:textId="77777777" w:rsidR="00D15AA2" w:rsidRDefault="00D15AA2" w:rsidP="006F0468">
      <w:pPr>
        <w:spacing w:line="360" w:lineRule="auto"/>
        <w:jc w:val="both"/>
      </w:pPr>
    </w:p>
    <w:p w14:paraId="4095818A" w14:textId="10AF18EC" w:rsidR="00D15AA2" w:rsidRDefault="00D15AA2" w:rsidP="006F0468">
      <w:pPr>
        <w:pStyle w:val="ProjectSubHeading"/>
        <w:jc w:val="both"/>
      </w:pPr>
      <w:r>
        <w:t>5.4</w:t>
      </w:r>
      <w:r>
        <w:tab/>
        <w:t>Module 4: Dashboard</w:t>
      </w:r>
    </w:p>
    <w:p w14:paraId="79924969" w14:textId="285BDA25" w:rsidR="00D15AA2" w:rsidRDefault="00D15AA2" w:rsidP="006F0468">
      <w:pPr>
        <w:spacing w:line="360" w:lineRule="auto"/>
        <w:jc w:val="both"/>
      </w:pPr>
    </w:p>
    <w:p w14:paraId="66CC910F" w14:textId="22025B65" w:rsidR="00D15AA2" w:rsidRDefault="00D15AA2" w:rsidP="006F0468">
      <w:pPr>
        <w:spacing w:line="360" w:lineRule="auto"/>
        <w:jc w:val="both"/>
      </w:pPr>
      <w:r>
        <w:t xml:space="preserve">The dashboard module is responsible for showing the watchlist of the user. It is divided into three sections, namely – </w:t>
      </w:r>
    </w:p>
    <w:p w14:paraId="68195356" w14:textId="1E5C1C6C" w:rsidR="00D15AA2" w:rsidRDefault="00D15AA2" w:rsidP="00027535">
      <w:pPr>
        <w:pStyle w:val="ListParagraph"/>
        <w:numPr>
          <w:ilvl w:val="0"/>
          <w:numId w:val="20"/>
        </w:numPr>
        <w:spacing w:line="360" w:lineRule="auto"/>
        <w:jc w:val="both"/>
      </w:pPr>
      <w:r>
        <w:t>Currently Watching</w:t>
      </w:r>
    </w:p>
    <w:p w14:paraId="4EBB2184" w14:textId="36050CEC" w:rsidR="00D15AA2" w:rsidRDefault="00D15AA2" w:rsidP="00027535">
      <w:pPr>
        <w:pStyle w:val="ListParagraph"/>
        <w:numPr>
          <w:ilvl w:val="0"/>
          <w:numId w:val="20"/>
        </w:numPr>
        <w:spacing w:line="360" w:lineRule="auto"/>
        <w:jc w:val="both"/>
      </w:pPr>
      <w:r>
        <w:t>Finished Watching</w:t>
      </w:r>
    </w:p>
    <w:p w14:paraId="7ACD7E4A" w14:textId="451A5D7E" w:rsidR="00D15AA2" w:rsidRDefault="00D15AA2" w:rsidP="00027535">
      <w:pPr>
        <w:pStyle w:val="ListParagraph"/>
        <w:numPr>
          <w:ilvl w:val="0"/>
          <w:numId w:val="20"/>
        </w:numPr>
        <w:spacing w:line="360" w:lineRule="auto"/>
        <w:jc w:val="both"/>
      </w:pPr>
      <w:r>
        <w:t>Not Started Yet</w:t>
      </w:r>
    </w:p>
    <w:p w14:paraId="60AA98D3" w14:textId="7769C6CF" w:rsidR="00D15AA2" w:rsidRDefault="00D15AA2" w:rsidP="006F0468">
      <w:pPr>
        <w:spacing w:line="360" w:lineRule="auto"/>
        <w:jc w:val="both"/>
      </w:pPr>
      <w:r>
        <w:t xml:space="preserve">The </w:t>
      </w:r>
      <w:r w:rsidR="00097511">
        <w:t>Dashboard</w:t>
      </w:r>
      <w:r>
        <w:t xml:space="preserve"> module is implemented using HTML, CSS, PHP and JS.</w:t>
      </w:r>
    </w:p>
    <w:p w14:paraId="2FFCF3C7" w14:textId="77777777" w:rsidR="00753D55" w:rsidRDefault="00753D55" w:rsidP="006F0468">
      <w:pPr>
        <w:spacing w:line="360" w:lineRule="auto"/>
        <w:jc w:val="both"/>
      </w:pPr>
    </w:p>
    <w:p w14:paraId="007FE39D" w14:textId="442AB1C5" w:rsidR="00D15AA2" w:rsidRDefault="00D15AA2" w:rsidP="006F0468">
      <w:pPr>
        <w:spacing w:line="360" w:lineRule="auto"/>
        <w:jc w:val="both"/>
        <w:rPr>
          <w:b/>
          <w:bCs/>
        </w:rPr>
      </w:pPr>
      <w:r>
        <w:rPr>
          <w:b/>
          <w:bCs/>
        </w:rPr>
        <w:t xml:space="preserve">home.php (Front End with HTML) – </w:t>
      </w:r>
    </w:p>
    <w:p w14:paraId="16C72725" w14:textId="45CF7027" w:rsidR="00D15AA2" w:rsidRDefault="00D15AA2" w:rsidP="00027535">
      <w:pPr>
        <w:pStyle w:val="ListParagraph"/>
        <w:numPr>
          <w:ilvl w:val="0"/>
          <w:numId w:val="21"/>
        </w:numPr>
        <w:spacing w:line="360" w:lineRule="auto"/>
        <w:jc w:val="both"/>
      </w:pPr>
      <w:r>
        <w:t>Responsible to display the Television Shows based on their status in their respective sections.</w:t>
      </w:r>
    </w:p>
    <w:p w14:paraId="420E65E7" w14:textId="375B41C8" w:rsidR="00D15AA2" w:rsidRDefault="00D15AA2" w:rsidP="00027535">
      <w:pPr>
        <w:pStyle w:val="ListParagraph"/>
        <w:numPr>
          <w:ilvl w:val="0"/>
          <w:numId w:val="21"/>
        </w:numPr>
        <w:spacing w:line="360" w:lineRule="auto"/>
        <w:jc w:val="both"/>
      </w:pPr>
      <w:r>
        <w:t xml:space="preserve">Responsible to redirect the users to the </w:t>
      </w:r>
      <w:r w:rsidR="00097511">
        <w:t>Catalogue</w:t>
      </w:r>
      <w:r>
        <w:t xml:space="preserve"> and Profile Tabs.</w:t>
      </w:r>
    </w:p>
    <w:p w14:paraId="1865F57C" w14:textId="3746C150" w:rsidR="00D15AA2" w:rsidRDefault="00D15AA2" w:rsidP="00027535">
      <w:pPr>
        <w:pStyle w:val="ListParagraph"/>
        <w:numPr>
          <w:ilvl w:val="0"/>
          <w:numId w:val="21"/>
        </w:numPr>
        <w:spacing w:line="360" w:lineRule="auto"/>
        <w:jc w:val="both"/>
      </w:pPr>
      <w:r>
        <w:t>Responsible to log the user out.</w:t>
      </w:r>
    </w:p>
    <w:p w14:paraId="1459BCA6" w14:textId="6456C0C0" w:rsidR="00D15AA2" w:rsidRPr="00D15AA2" w:rsidRDefault="00D15AA2" w:rsidP="006F0468">
      <w:pPr>
        <w:spacing w:line="360" w:lineRule="auto"/>
        <w:jc w:val="both"/>
        <w:rPr>
          <w:b/>
          <w:bCs/>
        </w:rPr>
      </w:pPr>
      <w:r>
        <w:rPr>
          <w:b/>
          <w:bCs/>
        </w:rPr>
        <w:lastRenderedPageBreak/>
        <w:t xml:space="preserve">home.php (Back End for Database Connection) – </w:t>
      </w:r>
    </w:p>
    <w:p w14:paraId="107E5950" w14:textId="6F2D71F2" w:rsidR="00D15AA2" w:rsidRDefault="00D15AA2" w:rsidP="00027535">
      <w:pPr>
        <w:pStyle w:val="ListParagraph"/>
        <w:numPr>
          <w:ilvl w:val="0"/>
          <w:numId w:val="22"/>
        </w:numPr>
        <w:spacing w:line="360" w:lineRule="auto"/>
        <w:jc w:val="both"/>
      </w:pPr>
      <w:r>
        <w:t>Creates a connection to the MariaDB Database and connects to the tv_show Database.</w:t>
      </w:r>
    </w:p>
    <w:p w14:paraId="3D7935D8" w14:textId="7D6B862E" w:rsidR="00D15AA2" w:rsidRDefault="00D15AA2" w:rsidP="00027535">
      <w:pPr>
        <w:pStyle w:val="ListParagraph"/>
        <w:numPr>
          <w:ilvl w:val="0"/>
          <w:numId w:val="22"/>
        </w:numPr>
        <w:spacing w:line="360" w:lineRule="auto"/>
        <w:jc w:val="both"/>
      </w:pPr>
      <w:r>
        <w:t>Responsible for changing the status of the Television Shows to the user.</w:t>
      </w:r>
    </w:p>
    <w:p w14:paraId="21077BD6" w14:textId="2981EDDF" w:rsidR="00D15AA2" w:rsidRDefault="00D15AA2" w:rsidP="006F0468">
      <w:pPr>
        <w:spacing w:line="360" w:lineRule="auto"/>
        <w:jc w:val="both"/>
        <w:rPr>
          <w:b/>
          <w:bCs/>
        </w:rPr>
      </w:pPr>
      <w:r>
        <w:rPr>
          <w:b/>
          <w:bCs/>
        </w:rPr>
        <w:t xml:space="preserve">navigation.css – </w:t>
      </w:r>
    </w:p>
    <w:p w14:paraId="6D610A25" w14:textId="48E9112D" w:rsidR="00D15AA2" w:rsidRDefault="00D15AA2" w:rsidP="006F0468">
      <w:pPr>
        <w:spacing w:line="360" w:lineRule="auto"/>
        <w:jc w:val="both"/>
      </w:pPr>
      <w:r>
        <w:t>Responsible to style the navigation bar.</w:t>
      </w:r>
    </w:p>
    <w:p w14:paraId="3044C5CA" w14:textId="091453EB" w:rsidR="00D15AA2" w:rsidRDefault="00D15AA2" w:rsidP="006F0468">
      <w:pPr>
        <w:spacing w:line="360" w:lineRule="auto"/>
        <w:jc w:val="both"/>
        <w:rPr>
          <w:b/>
          <w:bCs/>
        </w:rPr>
      </w:pPr>
      <w:r>
        <w:rPr>
          <w:b/>
          <w:bCs/>
        </w:rPr>
        <w:t xml:space="preserve">dashboard.css – </w:t>
      </w:r>
    </w:p>
    <w:p w14:paraId="1D03B0FF" w14:textId="7D0C01F2" w:rsidR="00D15AA2" w:rsidRDefault="00D15AA2" w:rsidP="006F0468">
      <w:pPr>
        <w:spacing w:line="360" w:lineRule="auto"/>
        <w:jc w:val="both"/>
      </w:pPr>
      <w:r>
        <w:t>Responsible to style the elements of the Dashboard tab.</w:t>
      </w:r>
    </w:p>
    <w:p w14:paraId="50B390DB" w14:textId="77777777" w:rsidR="00E97533" w:rsidRPr="00D15AA2" w:rsidRDefault="00E97533" w:rsidP="006F0468">
      <w:pPr>
        <w:spacing w:line="360" w:lineRule="auto"/>
        <w:jc w:val="both"/>
      </w:pPr>
    </w:p>
    <w:p w14:paraId="4DAA8F85" w14:textId="7D49ABA1" w:rsidR="00D15AA2" w:rsidRDefault="00D15AA2" w:rsidP="00753D55">
      <w:pPr>
        <w:pStyle w:val="SubSubHeading"/>
        <w:numPr>
          <w:ilvl w:val="0"/>
          <w:numId w:val="0"/>
        </w:numPr>
        <w:spacing w:line="360" w:lineRule="auto"/>
        <w:ind w:left="720" w:hanging="720"/>
        <w:jc w:val="both"/>
      </w:pPr>
      <w:r>
        <w:t>5.4.1</w:t>
      </w:r>
      <w:r>
        <w:tab/>
        <w:t>Currently Watching</w:t>
      </w:r>
    </w:p>
    <w:p w14:paraId="6A80F65B" w14:textId="3D0CD42E" w:rsidR="00D15AA2" w:rsidRDefault="00D15AA2" w:rsidP="006F0468">
      <w:pPr>
        <w:spacing w:line="360" w:lineRule="auto"/>
        <w:jc w:val="both"/>
      </w:pPr>
      <w:r>
        <w:t xml:space="preserve">The currently watching section lists the Television Shows which are currently being watched by the user. It is implemented by a table which displays the title of the show and the options to the show. Clicking on the title redirects the user to the details of the Television Show. </w:t>
      </w:r>
    </w:p>
    <w:p w14:paraId="3FBE3152" w14:textId="38E312B7" w:rsidR="00D15AA2" w:rsidRDefault="00D15AA2" w:rsidP="006F0468">
      <w:pPr>
        <w:spacing w:line="360" w:lineRule="auto"/>
        <w:jc w:val="both"/>
      </w:pPr>
      <w:r>
        <w:t>The user is presented with two options – Completed Watching and Remove Show.</w:t>
      </w:r>
    </w:p>
    <w:p w14:paraId="7A51D004" w14:textId="7151C24B" w:rsidR="00D15AA2" w:rsidRDefault="00D15AA2" w:rsidP="006F0468">
      <w:pPr>
        <w:spacing w:line="360" w:lineRule="auto"/>
        <w:jc w:val="both"/>
      </w:pPr>
      <w:r>
        <w:t>The Completed watching button changes the status of the show to Finished Watching and removes it from the Currently Watching List.</w:t>
      </w:r>
    </w:p>
    <w:p w14:paraId="228930E6" w14:textId="5811F062" w:rsidR="00E97533" w:rsidRDefault="00D15AA2" w:rsidP="006F0468">
      <w:pPr>
        <w:spacing w:line="360" w:lineRule="auto"/>
        <w:jc w:val="both"/>
      </w:pPr>
      <w:r>
        <w:t>The Remove Show button removes the show from the user’s watchlist.</w:t>
      </w:r>
    </w:p>
    <w:p w14:paraId="433FD65D" w14:textId="77777777" w:rsidR="00435A55" w:rsidRDefault="00435A55" w:rsidP="006F0468">
      <w:pPr>
        <w:spacing w:line="360" w:lineRule="auto"/>
        <w:jc w:val="both"/>
      </w:pPr>
    </w:p>
    <w:p w14:paraId="29AAF3DA" w14:textId="66A905A0" w:rsidR="00D15AA2" w:rsidRDefault="00D15AA2" w:rsidP="00753D55">
      <w:pPr>
        <w:pStyle w:val="SubSubHeading"/>
        <w:numPr>
          <w:ilvl w:val="0"/>
          <w:numId w:val="0"/>
        </w:numPr>
        <w:spacing w:line="360" w:lineRule="auto"/>
        <w:ind w:left="720" w:hanging="720"/>
        <w:jc w:val="both"/>
      </w:pPr>
      <w:r>
        <w:t>5.4.2</w:t>
      </w:r>
      <w:r>
        <w:tab/>
        <w:t>Finished Watching</w:t>
      </w:r>
    </w:p>
    <w:p w14:paraId="735A64F1" w14:textId="3034BFB5" w:rsidR="00D15AA2" w:rsidRDefault="00D15AA2" w:rsidP="00753D55">
      <w:pPr>
        <w:spacing w:line="360" w:lineRule="auto"/>
        <w:jc w:val="both"/>
      </w:pPr>
      <w:r>
        <w:t>The finished watching section lists the television shows which have been watched by the user. It is implemented by a table which displays the title of the show, the rating of the user to the show, and the options to the show. Clicking on the title redirects the user to the details of the Television Show.</w:t>
      </w:r>
    </w:p>
    <w:p w14:paraId="72AB3D45" w14:textId="6B5F5847" w:rsidR="00D15AA2" w:rsidRDefault="00D15AA2" w:rsidP="006F0468">
      <w:pPr>
        <w:spacing w:line="360" w:lineRule="auto"/>
        <w:jc w:val="both"/>
      </w:pPr>
      <w:r>
        <w:t>The user is presented with two options – Save Rating and Remove Show.</w:t>
      </w:r>
    </w:p>
    <w:p w14:paraId="43CA9181" w14:textId="23BDE7A4" w:rsidR="00D15AA2" w:rsidRDefault="00D15AA2" w:rsidP="006F0468">
      <w:pPr>
        <w:spacing w:line="360" w:lineRule="auto"/>
        <w:jc w:val="both"/>
      </w:pPr>
      <w:r>
        <w:t>The Save rating button saves the rating in the input field to the rating attribute in the user_watchlist database.</w:t>
      </w:r>
    </w:p>
    <w:p w14:paraId="0B7CC933" w14:textId="1620E772" w:rsidR="00BD5BDB" w:rsidRDefault="00D15AA2" w:rsidP="006F0468">
      <w:pPr>
        <w:spacing w:line="360" w:lineRule="auto"/>
        <w:jc w:val="both"/>
      </w:pPr>
      <w:r>
        <w:t>The Remove Show button removes the show from the user’s watchlist.</w:t>
      </w:r>
    </w:p>
    <w:p w14:paraId="35025BBF" w14:textId="075BC534" w:rsidR="00D15AA2" w:rsidRDefault="00D15AA2" w:rsidP="00753D55">
      <w:pPr>
        <w:pStyle w:val="SubSubHeading"/>
        <w:numPr>
          <w:ilvl w:val="0"/>
          <w:numId w:val="0"/>
        </w:numPr>
        <w:spacing w:line="360" w:lineRule="auto"/>
        <w:ind w:left="720" w:hanging="720"/>
        <w:jc w:val="both"/>
      </w:pPr>
      <w:r>
        <w:lastRenderedPageBreak/>
        <w:t>5.4.3</w:t>
      </w:r>
      <w:r>
        <w:tab/>
        <w:t>Not Started Yet</w:t>
      </w:r>
    </w:p>
    <w:p w14:paraId="23C85F0D" w14:textId="01BECC25" w:rsidR="00D15AA2" w:rsidRDefault="00D15AA2" w:rsidP="00753D55">
      <w:pPr>
        <w:spacing w:line="360" w:lineRule="auto"/>
        <w:jc w:val="both"/>
      </w:pPr>
      <w:r>
        <w:t xml:space="preserve">The not started yet section lists the Television Shows which the user has not started to watch yet. It is implemented by a table which displays the title of the show and the options to the show. Clicking on the title redirects the user to the details of the Television Show. </w:t>
      </w:r>
    </w:p>
    <w:p w14:paraId="4BA2EBA1" w14:textId="221D21C1" w:rsidR="00D15AA2" w:rsidRDefault="00D15AA2" w:rsidP="006F0468">
      <w:pPr>
        <w:spacing w:line="360" w:lineRule="auto"/>
        <w:jc w:val="both"/>
      </w:pPr>
      <w:r>
        <w:t>The user is presented with three options – Start Watching, Completed Watching and Remove Show.</w:t>
      </w:r>
    </w:p>
    <w:p w14:paraId="52A4AA9A" w14:textId="43574CCF" w:rsidR="00D15AA2" w:rsidRDefault="00D15AA2" w:rsidP="006F0468">
      <w:pPr>
        <w:spacing w:line="360" w:lineRule="auto"/>
        <w:jc w:val="both"/>
      </w:pPr>
      <w:r>
        <w:t>The Start Watching button changes the status of the show to Currently Watching and removes it from the Not Started Yet List.</w:t>
      </w:r>
    </w:p>
    <w:p w14:paraId="443663BE" w14:textId="77777777" w:rsidR="00D15AA2" w:rsidRDefault="00D15AA2" w:rsidP="006F0468">
      <w:pPr>
        <w:spacing w:line="360" w:lineRule="auto"/>
        <w:jc w:val="both"/>
      </w:pPr>
      <w:r>
        <w:t>The Completed watching button changes the status of the show to Finished Watching and removes it from the Currently Watching List.</w:t>
      </w:r>
    </w:p>
    <w:p w14:paraId="759D4B35" w14:textId="77777777" w:rsidR="00D15AA2" w:rsidRDefault="00D15AA2" w:rsidP="006F0468">
      <w:pPr>
        <w:spacing w:line="360" w:lineRule="auto"/>
        <w:jc w:val="both"/>
      </w:pPr>
      <w:r>
        <w:t>The Remove Show button removes the show from the user’s watchlist.</w:t>
      </w:r>
    </w:p>
    <w:p w14:paraId="7AC1B2DF" w14:textId="73F8076D" w:rsidR="00D15AA2" w:rsidRDefault="00D15AA2" w:rsidP="006F0468">
      <w:pPr>
        <w:jc w:val="both"/>
      </w:pPr>
    </w:p>
    <w:p w14:paraId="63D93D1C" w14:textId="1DF6745D" w:rsidR="00D15AA2" w:rsidRDefault="00D15AA2" w:rsidP="00884E59">
      <w:pPr>
        <w:pStyle w:val="ProjectSubHeading"/>
        <w:jc w:val="left"/>
      </w:pPr>
      <w:r>
        <w:t>5.5</w:t>
      </w:r>
      <w:r>
        <w:tab/>
        <w:t xml:space="preserve">Module 5: </w:t>
      </w:r>
      <w:r w:rsidR="00097511">
        <w:t>Catalogue</w:t>
      </w:r>
    </w:p>
    <w:p w14:paraId="12DAD5A6" w14:textId="70430E2E" w:rsidR="006F0468" w:rsidRDefault="006F0468" w:rsidP="006F0468"/>
    <w:p w14:paraId="5783E27C" w14:textId="7485100C" w:rsidR="006F0468" w:rsidRDefault="006F0468" w:rsidP="006F0468">
      <w:pPr>
        <w:spacing w:line="360" w:lineRule="auto"/>
        <w:jc w:val="both"/>
      </w:pPr>
      <w:r>
        <w:t>The catalogue module is responsible to display the list of television Shows which the user has not yet started.</w:t>
      </w:r>
    </w:p>
    <w:p w14:paraId="786EE998" w14:textId="1F6E71E5" w:rsidR="00884E59" w:rsidRDefault="00884E59" w:rsidP="006F0468">
      <w:pPr>
        <w:spacing w:line="360" w:lineRule="auto"/>
        <w:jc w:val="both"/>
      </w:pPr>
      <w:r>
        <w:t xml:space="preserve">Here, the user is presented with the </w:t>
      </w:r>
      <w:r w:rsidR="0003585D">
        <w:t>t</w:t>
      </w:r>
      <w:r>
        <w:t>itle of the show, the aggregate rating of the show given by other users and options to start watching the show or to add it to the user’s watchlist.</w:t>
      </w:r>
    </w:p>
    <w:p w14:paraId="6B1427EB" w14:textId="77777777" w:rsidR="00753D55" w:rsidRDefault="00753D55" w:rsidP="006F0468">
      <w:pPr>
        <w:spacing w:line="360" w:lineRule="auto"/>
        <w:jc w:val="both"/>
      </w:pPr>
    </w:p>
    <w:p w14:paraId="632F1D4F" w14:textId="59E15487" w:rsidR="00884E59" w:rsidRDefault="00884E59" w:rsidP="006F0468">
      <w:pPr>
        <w:spacing w:line="360" w:lineRule="auto"/>
        <w:jc w:val="both"/>
        <w:rPr>
          <w:b/>
          <w:bCs/>
        </w:rPr>
      </w:pPr>
      <w:proofErr w:type="spellStart"/>
      <w:r>
        <w:rPr>
          <w:b/>
          <w:bCs/>
        </w:rPr>
        <w:t>catalog.php</w:t>
      </w:r>
      <w:proofErr w:type="spellEnd"/>
      <w:r>
        <w:rPr>
          <w:b/>
          <w:bCs/>
        </w:rPr>
        <w:t xml:space="preserve"> (Front End with HTML) – </w:t>
      </w:r>
    </w:p>
    <w:p w14:paraId="39387174" w14:textId="27D839E0" w:rsidR="00884E59" w:rsidRDefault="00884E59" w:rsidP="00027535">
      <w:pPr>
        <w:pStyle w:val="ListParagraph"/>
        <w:numPr>
          <w:ilvl w:val="0"/>
          <w:numId w:val="23"/>
        </w:numPr>
        <w:spacing w:line="360" w:lineRule="auto"/>
        <w:jc w:val="both"/>
      </w:pPr>
      <w:r>
        <w:t xml:space="preserve">Responsible for displaying </w:t>
      </w:r>
      <w:r w:rsidR="0003585D">
        <w:t xml:space="preserve">the </w:t>
      </w:r>
      <w:r>
        <w:t>list of Television Shows the user has not watched in a table format.</w:t>
      </w:r>
    </w:p>
    <w:p w14:paraId="769352C1" w14:textId="65186CBA" w:rsidR="00884E59" w:rsidRDefault="00884E59" w:rsidP="00027535">
      <w:pPr>
        <w:pStyle w:val="ListParagraph"/>
        <w:numPr>
          <w:ilvl w:val="0"/>
          <w:numId w:val="23"/>
        </w:numPr>
        <w:spacing w:line="360" w:lineRule="auto"/>
        <w:jc w:val="both"/>
      </w:pPr>
      <w:r>
        <w:t>The table also contains the links to the details of the Television Show.</w:t>
      </w:r>
    </w:p>
    <w:p w14:paraId="7510169A" w14:textId="75F1F020" w:rsidR="00884E59" w:rsidRDefault="00884E59" w:rsidP="00884E59">
      <w:pPr>
        <w:spacing w:line="360" w:lineRule="auto"/>
        <w:jc w:val="both"/>
        <w:rPr>
          <w:b/>
          <w:bCs/>
        </w:rPr>
      </w:pPr>
      <w:proofErr w:type="spellStart"/>
      <w:r>
        <w:rPr>
          <w:b/>
          <w:bCs/>
        </w:rPr>
        <w:t>catalog.php</w:t>
      </w:r>
      <w:proofErr w:type="spellEnd"/>
      <w:r>
        <w:rPr>
          <w:b/>
          <w:bCs/>
        </w:rPr>
        <w:t xml:space="preserve"> (Back End for Database Connection) –</w:t>
      </w:r>
    </w:p>
    <w:p w14:paraId="35F2B288" w14:textId="77777777" w:rsidR="00884E59" w:rsidRDefault="00884E59" w:rsidP="00027535">
      <w:pPr>
        <w:pStyle w:val="ListParagraph"/>
        <w:numPr>
          <w:ilvl w:val="0"/>
          <w:numId w:val="24"/>
        </w:numPr>
        <w:spacing w:line="360" w:lineRule="auto"/>
        <w:jc w:val="both"/>
      </w:pPr>
      <w:r>
        <w:t xml:space="preserve">Creates a connection to the MariaDB Database and connects to the </w:t>
      </w:r>
      <w:proofErr w:type="spellStart"/>
      <w:r>
        <w:t>tv_show</w:t>
      </w:r>
      <w:proofErr w:type="spellEnd"/>
      <w:r>
        <w:t xml:space="preserve"> Database.</w:t>
      </w:r>
    </w:p>
    <w:p w14:paraId="3AB7CB78" w14:textId="4A086730" w:rsidR="00884E59" w:rsidRDefault="00884E59" w:rsidP="00027535">
      <w:pPr>
        <w:pStyle w:val="ListParagraph"/>
        <w:numPr>
          <w:ilvl w:val="0"/>
          <w:numId w:val="24"/>
        </w:numPr>
        <w:spacing w:line="360" w:lineRule="auto"/>
        <w:jc w:val="both"/>
      </w:pPr>
      <w:r>
        <w:t>Responsible for adding the Television Shows to the user’s watchlist.</w:t>
      </w:r>
    </w:p>
    <w:p w14:paraId="6B560054" w14:textId="77777777" w:rsidR="00884E59" w:rsidRPr="00884E59" w:rsidRDefault="00884E59" w:rsidP="00884E59">
      <w:pPr>
        <w:spacing w:line="360" w:lineRule="auto"/>
        <w:jc w:val="both"/>
        <w:rPr>
          <w:b/>
          <w:bCs/>
        </w:rPr>
      </w:pPr>
      <w:r w:rsidRPr="00884E59">
        <w:rPr>
          <w:b/>
          <w:bCs/>
        </w:rPr>
        <w:t xml:space="preserve">navigation.css – </w:t>
      </w:r>
    </w:p>
    <w:p w14:paraId="5D578615" w14:textId="77777777" w:rsidR="00884E59" w:rsidRDefault="00884E59" w:rsidP="00884E59">
      <w:pPr>
        <w:spacing w:line="360" w:lineRule="auto"/>
        <w:jc w:val="both"/>
      </w:pPr>
      <w:r>
        <w:t>Responsible to style the navigation bar.</w:t>
      </w:r>
    </w:p>
    <w:p w14:paraId="01BFBF4E" w14:textId="2974B4F7" w:rsidR="00884E59" w:rsidRPr="00884E59" w:rsidRDefault="00884E59" w:rsidP="00884E59">
      <w:pPr>
        <w:spacing w:line="360" w:lineRule="auto"/>
        <w:jc w:val="both"/>
        <w:rPr>
          <w:b/>
          <w:bCs/>
        </w:rPr>
      </w:pPr>
      <w:r>
        <w:rPr>
          <w:b/>
          <w:bCs/>
        </w:rPr>
        <w:lastRenderedPageBreak/>
        <w:t>catalog</w:t>
      </w:r>
      <w:r w:rsidRPr="00884E59">
        <w:rPr>
          <w:b/>
          <w:bCs/>
        </w:rPr>
        <w:t xml:space="preserve">.css – </w:t>
      </w:r>
    </w:p>
    <w:p w14:paraId="6168E2F4" w14:textId="5CF63257" w:rsidR="00884E59" w:rsidRDefault="00884E59" w:rsidP="00884E59">
      <w:pPr>
        <w:spacing w:line="360" w:lineRule="auto"/>
        <w:jc w:val="both"/>
      </w:pPr>
      <w:r>
        <w:t xml:space="preserve">Responsible to style the elements of the </w:t>
      </w:r>
      <w:proofErr w:type="spellStart"/>
      <w:r>
        <w:t>Catalog</w:t>
      </w:r>
      <w:proofErr w:type="spellEnd"/>
      <w:r>
        <w:t xml:space="preserve"> tab.</w:t>
      </w:r>
    </w:p>
    <w:p w14:paraId="6BF629B1" w14:textId="5DAA4F54" w:rsidR="00884E59" w:rsidRDefault="00884E59" w:rsidP="00884E59">
      <w:pPr>
        <w:spacing w:line="360" w:lineRule="auto"/>
        <w:jc w:val="both"/>
      </w:pPr>
    </w:p>
    <w:p w14:paraId="69B2363C" w14:textId="11136183" w:rsidR="00884E59" w:rsidRDefault="00884E59" w:rsidP="00884E59">
      <w:pPr>
        <w:pStyle w:val="ProjectSubHeading"/>
        <w:jc w:val="left"/>
      </w:pPr>
      <w:r>
        <w:t>5.6</w:t>
      </w:r>
      <w:r>
        <w:tab/>
        <w:t>Module 6: Profile</w:t>
      </w:r>
    </w:p>
    <w:p w14:paraId="2F909A02" w14:textId="59711A23" w:rsidR="00884E59" w:rsidRDefault="00884E59" w:rsidP="00884E59"/>
    <w:p w14:paraId="6304A1A1" w14:textId="46946BDD" w:rsidR="00884E59" w:rsidRDefault="00884E59" w:rsidP="00884E59">
      <w:pPr>
        <w:spacing w:line="360" w:lineRule="auto"/>
        <w:jc w:val="both"/>
      </w:pPr>
      <w:r>
        <w:t>The profile module is responsible to display the details of the user and also to allow the user to change it whenever required.</w:t>
      </w:r>
    </w:p>
    <w:p w14:paraId="46FAD21B" w14:textId="1F767092" w:rsidR="00884E59" w:rsidRDefault="00884E59" w:rsidP="00884E59">
      <w:pPr>
        <w:spacing w:line="360" w:lineRule="auto"/>
        <w:jc w:val="both"/>
      </w:pPr>
      <w:r>
        <w:t>The profile section contains links to edit the profile and to change the password.</w:t>
      </w:r>
    </w:p>
    <w:p w14:paraId="1DC947E4" w14:textId="181C0E64" w:rsidR="00884E59" w:rsidRDefault="00884E59" w:rsidP="00884E59">
      <w:pPr>
        <w:spacing w:line="360" w:lineRule="auto"/>
        <w:jc w:val="both"/>
      </w:pPr>
      <w:r>
        <w:t xml:space="preserve">The Profile Section displays the following details of the user – </w:t>
      </w:r>
    </w:p>
    <w:p w14:paraId="7345F7D5" w14:textId="64297BA5" w:rsidR="00884E59" w:rsidRDefault="00884E59" w:rsidP="00027535">
      <w:pPr>
        <w:pStyle w:val="ListParagraph"/>
        <w:numPr>
          <w:ilvl w:val="0"/>
          <w:numId w:val="25"/>
        </w:numPr>
        <w:spacing w:line="360" w:lineRule="auto"/>
        <w:jc w:val="both"/>
      </w:pPr>
      <w:r>
        <w:t>Gender</w:t>
      </w:r>
    </w:p>
    <w:p w14:paraId="26796626" w14:textId="741756AD" w:rsidR="00884E59" w:rsidRDefault="00884E59" w:rsidP="00027535">
      <w:pPr>
        <w:pStyle w:val="ListParagraph"/>
        <w:numPr>
          <w:ilvl w:val="0"/>
          <w:numId w:val="25"/>
        </w:numPr>
        <w:spacing w:line="360" w:lineRule="auto"/>
        <w:jc w:val="both"/>
      </w:pPr>
      <w:r>
        <w:t>Email</w:t>
      </w:r>
    </w:p>
    <w:p w14:paraId="3E653384" w14:textId="5389FE7F" w:rsidR="00884E59" w:rsidRDefault="00884E59" w:rsidP="00027535">
      <w:pPr>
        <w:pStyle w:val="ListParagraph"/>
        <w:numPr>
          <w:ilvl w:val="0"/>
          <w:numId w:val="25"/>
        </w:numPr>
        <w:spacing w:line="360" w:lineRule="auto"/>
        <w:jc w:val="both"/>
      </w:pPr>
      <w:r>
        <w:t>Country</w:t>
      </w:r>
    </w:p>
    <w:p w14:paraId="6FF527AC" w14:textId="169EDA04" w:rsidR="00884E59" w:rsidRDefault="00884E59" w:rsidP="00027535">
      <w:pPr>
        <w:pStyle w:val="ListParagraph"/>
        <w:numPr>
          <w:ilvl w:val="0"/>
          <w:numId w:val="25"/>
        </w:numPr>
        <w:spacing w:line="360" w:lineRule="auto"/>
        <w:jc w:val="both"/>
      </w:pPr>
      <w:r>
        <w:t>Date of Birth</w:t>
      </w:r>
    </w:p>
    <w:p w14:paraId="671E8718" w14:textId="7E7B483D" w:rsidR="00884E59" w:rsidRDefault="00884E59" w:rsidP="00884E59">
      <w:pPr>
        <w:spacing w:line="360" w:lineRule="auto"/>
        <w:jc w:val="both"/>
        <w:rPr>
          <w:b/>
          <w:bCs/>
        </w:rPr>
      </w:pPr>
      <w:proofErr w:type="spellStart"/>
      <w:r>
        <w:rPr>
          <w:b/>
          <w:bCs/>
        </w:rPr>
        <w:t>profile.php</w:t>
      </w:r>
      <w:proofErr w:type="spellEnd"/>
      <w:r>
        <w:rPr>
          <w:b/>
          <w:bCs/>
        </w:rPr>
        <w:t xml:space="preserve"> (Front End with HTML) –</w:t>
      </w:r>
    </w:p>
    <w:p w14:paraId="756991D7" w14:textId="73972E33" w:rsidR="00884E59" w:rsidRDefault="00884E59" w:rsidP="00027535">
      <w:pPr>
        <w:pStyle w:val="ListParagraph"/>
        <w:numPr>
          <w:ilvl w:val="0"/>
          <w:numId w:val="26"/>
        </w:numPr>
        <w:spacing w:line="360" w:lineRule="auto"/>
        <w:jc w:val="both"/>
      </w:pPr>
      <w:r>
        <w:t>Responsible to display the user data</w:t>
      </w:r>
    </w:p>
    <w:p w14:paraId="6B2AF015" w14:textId="2F0A727E" w:rsidR="00BD5BDB" w:rsidRDefault="00884E59" w:rsidP="00027535">
      <w:pPr>
        <w:pStyle w:val="ListParagraph"/>
        <w:numPr>
          <w:ilvl w:val="0"/>
          <w:numId w:val="26"/>
        </w:numPr>
        <w:spacing w:line="360" w:lineRule="auto"/>
        <w:jc w:val="both"/>
      </w:pPr>
      <w:r>
        <w:t xml:space="preserve">Redirect users to </w:t>
      </w:r>
      <w:r w:rsidR="0003585D">
        <w:t>E</w:t>
      </w:r>
      <w:r>
        <w:t>dit Profile and change Password sections.</w:t>
      </w:r>
    </w:p>
    <w:p w14:paraId="26BD0ED3" w14:textId="4F092AE5" w:rsidR="00884E59" w:rsidRDefault="00884E59" w:rsidP="00884E59">
      <w:pPr>
        <w:spacing w:line="360" w:lineRule="auto"/>
        <w:jc w:val="both"/>
        <w:rPr>
          <w:b/>
          <w:bCs/>
        </w:rPr>
      </w:pPr>
      <w:proofErr w:type="spellStart"/>
      <w:r>
        <w:rPr>
          <w:b/>
          <w:bCs/>
        </w:rPr>
        <w:t>profile.php</w:t>
      </w:r>
      <w:proofErr w:type="spellEnd"/>
      <w:r>
        <w:rPr>
          <w:b/>
          <w:bCs/>
        </w:rPr>
        <w:t xml:space="preserve"> (Back End for Database Connection) –</w:t>
      </w:r>
    </w:p>
    <w:p w14:paraId="4F898210" w14:textId="77777777" w:rsidR="00884E59" w:rsidRDefault="00884E59" w:rsidP="00027535">
      <w:pPr>
        <w:pStyle w:val="ListParagraph"/>
        <w:numPr>
          <w:ilvl w:val="0"/>
          <w:numId w:val="27"/>
        </w:numPr>
        <w:spacing w:line="360" w:lineRule="auto"/>
        <w:jc w:val="both"/>
      </w:pPr>
      <w:r>
        <w:t xml:space="preserve">Creates a connection to the MariaDB Database and connects to the </w:t>
      </w:r>
      <w:proofErr w:type="spellStart"/>
      <w:r>
        <w:t>tv_show</w:t>
      </w:r>
      <w:proofErr w:type="spellEnd"/>
      <w:r>
        <w:t xml:space="preserve"> Database.</w:t>
      </w:r>
    </w:p>
    <w:p w14:paraId="05403D65" w14:textId="5F49474A" w:rsidR="00435A55" w:rsidRDefault="00884E59" w:rsidP="00435A55">
      <w:pPr>
        <w:pStyle w:val="ListParagraph"/>
        <w:numPr>
          <w:ilvl w:val="0"/>
          <w:numId w:val="27"/>
        </w:numPr>
        <w:spacing w:line="360" w:lineRule="auto"/>
        <w:jc w:val="both"/>
      </w:pPr>
      <w:r>
        <w:t>Responsible for saving changes to the profile section.</w:t>
      </w:r>
    </w:p>
    <w:p w14:paraId="34559CCD" w14:textId="77777777" w:rsidR="00884E59" w:rsidRPr="00884E59" w:rsidRDefault="00884E59" w:rsidP="00884E59">
      <w:pPr>
        <w:spacing w:line="360" w:lineRule="auto"/>
        <w:jc w:val="both"/>
        <w:rPr>
          <w:b/>
          <w:bCs/>
        </w:rPr>
      </w:pPr>
      <w:r w:rsidRPr="00884E59">
        <w:rPr>
          <w:b/>
          <w:bCs/>
        </w:rPr>
        <w:t xml:space="preserve">navigation.css – </w:t>
      </w:r>
    </w:p>
    <w:p w14:paraId="536D2908" w14:textId="77777777" w:rsidR="00884E59" w:rsidRDefault="00884E59" w:rsidP="00884E59">
      <w:pPr>
        <w:spacing w:line="360" w:lineRule="auto"/>
        <w:jc w:val="both"/>
      </w:pPr>
      <w:r>
        <w:t>Responsible to style the navigation bar.</w:t>
      </w:r>
    </w:p>
    <w:p w14:paraId="65138627" w14:textId="3D894989" w:rsidR="00884E59" w:rsidRDefault="00884E59" w:rsidP="00884E59">
      <w:pPr>
        <w:spacing w:line="360" w:lineRule="auto"/>
        <w:jc w:val="both"/>
      </w:pPr>
    </w:p>
    <w:p w14:paraId="56D6E602" w14:textId="6709B5ED" w:rsidR="00884E59" w:rsidRDefault="00884E59" w:rsidP="00884E59">
      <w:pPr>
        <w:pStyle w:val="ProjectSubHeading"/>
        <w:jc w:val="left"/>
      </w:pPr>
      <w:r>
        <w:t>5.7</w:t>
      </w:r>
      <w:r>
        <w:tab/>
        <w:t>Module 7: Show Details</w:t>
      </w:r>
    </w:p>
    <w:p w14:paraId="7A953EEE" w14:textId="4A9C17A3" w:rsidR="00884E59" w:rsidRDefault="00884E59" w:rsidP="00884E59"/>
    <w:p w14:paraId="6143A6B3" w14:textId="10A8E7A3" w:rsidR="00884E59" w:rsidRDefault="00884E59" w:rsidP="00884E59">
      <w:pPr>
        <w:jc w:val="both"/>
      </w:pPr>
      <w:r>
        <w:t>This module is responsible to display the details of the Television Show to the user.</w:t>
      </w:r>
    </w:p>
    <w:p w14:paraId="3ACB0087" w14:textId="61EB3113" w:rsidR="00884E59" w:rsidRDefault="00884E59" w:rsidP="00884E59">
      <w:pPr>
        <w:jc w:val="both"/>
      </w:pPr>
      <w:r>
        <w:t xml:space="preserve">The details include the following – </w:t>
      </w:r>
    </w:p>
    <w:p w14:paraId="2E3151AF" w14:textId="5DCAA737" w:rsidR="00884E59" w:rsidRDefault="00884E59" w:rsidP="00027535">
      <w:pPr>
        <w:pStyle w:val="ListParagraph"/>
        <w:numPr>
          <w:ilvl w:val="0"/>
          <w:numId w:val="28"/>
        </w:numPr>
        <w:spacing w:line="360" w:lineRule="auto"/>
        <w:jc w:val="both"/>
      </w:pPr>
      <w:r>
        <w:t>Title</w:t>
      </w:r>
    </w:p>
    <w:p w14:paraId="427DD16E" w14:textId="196F49E4" w:rsidR="00884E59" w:rsidRDefault="00884E59" w:rsidP="00027535">
      <w:pPr>
        <w:pStyle w:val="ListParagraph"/>
        <w:numPr>
          <w:ilvl w:val="0"/>
          <w:numId w:val="28"/>
        </w:numPr>
        <w:spacing w:line="360" w:lineRule="auto"/>
        <w:jc w:val="both"/>
      </w:pPr>
      <w:r>
        <w:t>Description</w:t>
      </w:r>
    </w:p>
    <w:p w14:paraId="5D72695F" w14:textId="7FC069AF" w:rsidR="00884E59" w:rsidRDefault="00884E59" w:rsidP="00027535">
      <w:pPr>
        <w:pStyle w:val="ListParagraph"/>
        <w:numPr>
          <w:ilvl w:val="0"/>
          <w:numId w:val="28"/>
        </w:numPr>
        <w:spacing w:line="360" w:lineRule="auto"/>
        <w:jc w:val="both"/>
      </w:pPr>
      <w:r>
        <w:lastRenderedPageBreak/>
        <w:t>Number of Seasons</w:t>
      </w:r>
    </w:p>
    <w:p w14:paraId="13A35291" w14:textId="017D665F" w:rsidR="00884E59" w:rsidRDefault="00884E59" w:rsidP="00027535">
      <w:pPr>
        <w:pStyle w:val="ListParagraph"/>
        <w:numPr>
          <w:ilvl w:val="0"/>
          <w:numId w:val="28"/>
        </w:numPr>
        <w:spacing w:line="360" w:lineRule="auto"/>
        <w:jc w:val="both"/>
      </w:pPr>
      <w:r>
        <w:t>Number of Episodes</w:t>
      </w:r>
    </w:p>
    <w:p w14:paraId="42CCF1D9" w14:textId="6AEA856D" w:rsidR="00884E59" w:rsidRDefault="00884E59" w:rsidP="00027535">
      <w:pPr>
        <w:pStyle w:val="ListParagraph"/>
        <w:numPr>
          <w:ilvl w:val="0"/>
          <w:numId w:val="28"/>
        </w:numPr>
        <w:spacing w:line="360" w:lineRule="auto"/>
        <w:jc w:val="both"/>
      </w:pPr>
      <w:r>
        <w:t>Air Date</w:t>
      </w:r>
    </w:p>
    <w:p w14:paraId="45FA6D4C" w14:textId="61ECA288" w:rsidR="00884E59" w:rsidRDefault="00884E59" w:rsidP="00027535">
      <w:pPr>
        <w:pStyle w:val="ListParagraph"/>
        <w:numPr>
          <w:ilvl w:val="0"/>
          <w:numId w:val="28"/>
        </w:numPr>
        <w:spacing w:line="360" w:lineRule="auto"/>
        <w:jc w:val="both"/>
      </w:pPr>
      <w:r>
        <w:t>Genre</w:t>
      </w:r>
    </w:p>
    <w:p w14:paraId="4E242F05" w14:textId="577B20E5" w:rsidR="00884E59" w:rsidRDefault="00884E59" w:rsidP="00027535">
      <w:pPr>
        <w:pStyle w:val="ListParagraph"/>
        <w:numPr>
          <w:ilvl w:val="0"/>
          <w:numId w:val="28"/>
        </w:numPr>
        <w:spacing w:line="360" w:lineRule="auto"/>
        <w:jc w:val="both"/>
      </w:pPr>
      <w:r>
        <w:t>Channel</w:t>
      </w:r>
    </w:p>
    <w:p w14:paraId="058A9B7F" w14:textId="417BBE54" w:rsidR="00884E59" w:rsidRDefault="00884E59" w:rsidP="00027535">
      <w:pPr>
        <w:pStyle w:val="ListParagraph"/>
        <w:numPr>
          <w:ilvl w:val="0"/>
          <w:numId w:val="28"/>
        </w:numPr>
        <w:spacing w:line="360" w:lineRule="auto"/>
        <w:jc w:val="both"/>
      </w:pPr>
      <w:r>
        <w:t>Status</w:t>
      </w:r>
    </w:p>
    <w:p w14:paraId="43416439" w14:textId="3B3B60E1" w:rsidR="00884E59" w:rsidRDefault="00884E59" w:rsidP="00027535">
      <w:pPr>
        <w:pStyle w:val="ListParagraph"/>
        <w:numPr>
          <w:ilvl w:val="0"/>
          <w:numId w:val="28"/>
        </w:numPr>
        <w:spacing w:line="360" w:lineRule="auto"/>
        <w:jc w:val="both"/>
      </w:pPr>
      <w:r>
        <w:t>Creators</w:t>
      </w:r>
    </w:p>
    <w:p w14:paraId="70006DE7" w14:textId="156C5439" w:rsidR="00884E59" w:rsidRDefault="00884E59" w:rsidP="00027535">
      <w:pPr>
        <w:pStyle w:val="ListParagraph"/>
        <w:numPr>
          <w:ilvl w:val="0"/>
          <w:numId w:val="28"/>
        </w:numPr>
        <w:spacing w:line="360" w:lineRule="auto"/>
        <w:jc w:val="both"/>
      </w:pPr>
      <w:r>
        <w:t>Actors</w:t>
      </w:r>
    </w:p>
    <w:p w14:paraId="77E7D68F" w14:textId="7BB0D83A" w:rsidR="00884E59" w:rsidRDefault="00884E59" w:rsidP="00027535">
      <w:pPr>
        <w:pStyle w:val="ListParagraph"/>
        <w:numPr>
          <w:ilvl w:val="0"/>
          <w:numId w:val="28"/>
        </w:numPr>
        <w:spacing w:line="360" w:lineRule="auto"/>
        <w:jc w:val="both"/>
      </w:pPr>
      <w:r>
        <w:t>Roles played by the Actors</w:t>
      </w:r>
    </w:p>
    <w:p w14:paraId="4A641890" w14:textId="209C915D" w:rsidR="00884E59" w:rsidRDefault="00884E59" w:rsidP="00884E59">
      <w:pPr>
        <w:spacing w:line="360" w:lineRule="auto"/>
      </w:pPr>
    </w:p>
    <w:p w14:paraId="14F229BA" w14:textId="487E0D8A" w:rsidR="00884E59" w:rsidRDefault="00884E59" w:rsidP="00884E59">
      <w:pPr>
        <w:pStyle w:val="ProjectSubHeading"/>
        <w:jc w:val="left"/>
      </w:pPr>
      <w:r>
        <w:t>5.8</w:t>
      </w:r>
      <w:r>
        <w:tab/>
        <w:t>Module 8: Admin Home (Users)</w:t>
      </w:r>
    </w:p>
    <w:p w14:paraId="26DA398E" w14:textId="1CDECEEF" w:rsidR="00884E59" w:rsidRDefault="00884E59" w:rsidP="00884E59"/>
    <w:p w14:paraId="487D6184" w14:textId="342BB897" w:rsidR="00884E59" w:rsidRDefault="00884E59" w:rsidP="00692E79">
      <w:pPr>
        <w:spacing w:line="360" w:lineRule="auto"/>
        <w:jc w:val="both"/>
      </w:pPr>
      <w:r>
        <w:t>This module displays the list of users along with their names and email address. It enables the admins to make other users as admins or remove their admin status.</w:t>
      </w:r>
    </w:p>
    <w:p w14:paraId="3C4D000D" w14:textId="4069D6D6" w:rsidR="00884E59" w:rsidRDefault="00884E59" w:rsidP="00884E59">
      <w:pPr>
        <w:spacing w:line="360" w:lineRule="auto"/>
        <w:rPr>
          <w:b/>
          <w:bCs/>
        </w:rPr>
      </w:pPr>
      <w:proofErr w:type="spellStart"/>
      <w:r>
        <w:rPr>
          <w:b/>
          <w:bCs/>
        </w:rPr>
        <w:t>admin_home.php</w:t>
      </w:r>
      <w:proofErr w:type="spellEnd"/>
    </w:p>
    <w:p w14:paraId="3763B56C" w14:textId="0507CE1B" w:rsidR="00884E59" w:rsidRDefault="00884E59" w:rsidP="00884E59">
      <w:pPr>
        <w:spacing w:line="360" w:lineRule="auto"/>
        <w:jc w:val="both"/>
      </w:pPr>
      <w:r>
        <w:t>Responsible to display the First Name, Last Name and the email address of users of Let’s Watch along with the option to make a user as an admin or revoke their admin status. The details of the users are presented in a table format.</w:t>
      </w:r>
    </w:p>
    <w:p w14:paraId="3122D0E6" w14:textId="7827E060" w:rsidR="00884E59" w:rsidRDefault="00884E59" w:rsidP="00884E59">
      <w:pPr>
        <w:spacing w:line="360" w:lineRule="auto"/>
        <w:rPr>
          <w:b/>
          <w:bCs/>
        </w:rPr>
      </w:pPr>
      <w:proofErr w:type="spellStart"/>
      <w:r>
        <w:rPr>
          <w:b/>
          <w:bCs/>
        </w:rPr>
        <w:t>admin_status.php</w:t>
      </w:r>
      <w:proofErr w:type="spellEnd"/>
    </w:p>
    <w:p w14:paraId="2CD7BC69" w14:textId="4ACD82D2" w:rsidR="00884E59" w:rsidRDefault="00884E59" w:rsidP="00884E59">
      <w:pPr>
        <w:spacing w:line="360" w:lineRule="auto"/>
      </w:pPr>
      <w:r>
        <w:t>Responsible for changing the admin status of the user in the database.</w:t>
      </w:r>
    </w:p>
    <w:p w14:paraId="33AD06CA" w14:textId="77777777" w:rsidR="00884E59" w:rsidRPr="00884E59" w:rsidRDefault="00884E59" w:rsidP="00884E59">
      <w:pPr>
        <w:spacing w:line="360" w:lineRule="auto"/>
        <w:jc w:val="both"/>
        <w:rPr>
          <w:b/>
          <w:bCs/>
        </w:rPr>
      </w:pPr>
      <w:r w:rsidRPr="00884E59">
        <w:rPr>
          <w:b/>
          <w:bCs/>
        </w:rPr>
        <w:t xml:space="preserve">navigation.css – </w:t>
      </w:r>
    </w:p>
    <w:p w14:paraId="0FEA4AE7" w14:textId="77777777" w:rsidR="00884E59" w:rsidRDefault="00884E59" w:rsidP="00884E59">
      <w:pPr>
        <w:spacing w:line="360" w:lineRule="auto"/>
        <w:jc w:val="both"/>
      </w:pPr>
      <w:r>
        <w:t>Responsible to style the navigation bar.</w:t>
      </w:r>
    </w:p>
    <w:p w14:paraId="62424338" w14:textId="4DC83AE4" w:rsidR="00884E59" w:rsidRPr="00884E59" w:rsidRDefault="00884E59" w:rsidP="00884E59">
      <w:pPr>
        <w:spacing w:line="360" w:lineRule="auto"/>
        <w:jc w:val="both"/>
        <w:rPr>
          <w:b/>
          <w:bCs/>
        </w:rPr>
      </w:pPr>
      <w:r>
        <w:rPr>
          <w:b/>
          <w:bCs/>
        </w:rPr>
        <w:t>admin_home</w:t>
      </w:r>
      <w:r w:rsidRPr="00884E59">
        <w:rPr>
          <w:b/>
          <w:bCs/>
        </w:rPr>
        <w:t xml:space="preserve">.css – </w:t>
      </w:r>
    </w:p>
    <w:p w14:paraId="4920A049" w14:textId="054A52C7" w:rsidR="00884E59" w:rsidRDefault="00884E59" w:rsidP="00884E59">
      <w:pPr>
        <w:spacing w:line="360" w:lineRule="auto"/>
      </w:pPr>
      <w:r>
        <w:t>Responsible to style the elements of the Admin Home (Users) tab.</w:t>
      </w:r>
    </w:p>
    <w:p w14:paraId="0F565B9C" w14:textId="1940D0B4" w:rsidR="00884E59" w:rsidRDefault="00884E59" w:rsidP="00884E59">
      <w:pPr>
        <w:spacing w:line="360" w:lineRule="auto"/>
      </w:pPr>
    </w:p>
    <w:p w14:paraId="669355AA" w14:textId="3D4A5784" w:rsidR="00753D55" w:rsidRDefault="00753D55" w:rsidP="00884E59">
      <w:pPr>
        <w:spacing w:line="360" w:lineRule="auto"/>
      </w:pPr>
    </w:p>
    <w:p w14:paraId="680C26FC" w14:textId="77777777" w:rsidR="00753D55" w:rsidRDefault="00753D55" w:rsidP="00884E59">
      <w:pPr>
        <w:spacing w:line="360" w:lineRule="auto"/>
      </w:pPr>
    </w:p>
    <w:p w14:paraId="05EDFA47" w14:textId="489102F2" w:rsidR="00884E59" w:rsidRDefault="00884E59" w:rsidP="00884E59">
      <w:pPr>
        <w:pStyle w:val="ProjectSubHeading"/>
        <w:jc w:val="left"/>
      </w:pPr>
      <w:r>
        <w:lastRenderedPageBreak/>
        <w:t>5.9</w:t>
      </w:r>
      <w:r>
        <w:tab/>
        <w:t xml:space="preserve">Module 9: Admin </w:t>
      </w:r>
      <w:proofErr w:type="spellStart"/>
      <w:r>
        <w:t>Catalog</w:t>
      </w:r>
      <w:proofErr w:type="spellEnd"/>
    </w:p>
    <w:p w14:paraId="7E2AE636" w14:textId="77777777" w:rsidR="00884E59" w:rsidRDefault="00884E59" w:rsidP="00884E59"/>
    <w:p w14:paraId="0D74B868" w14:textId="24D4F383" w:rsidR="00884E59" w:rsidRDefault="00884E59" w:rsidP="00884E59">
      <w:pPr>
        <w:spacing w:line="360" w:lineRule="auto"/>
        <w:jc w:val="both"/>
      </w:pPr>
      <w:r>
        <w:t xml:space="preserve">Responsible for displaying the list of Television Shows along with the links to edit them. The admins are presented with two options namely – To end an active show and to remove the show from the database. </w:t>
      </w:r>
    </w:p>
    <w:p w14:paraId="188E9FF7" w14:textId="79BC25F7" w:rsidR="00884E59" w:rsidRDefault="00884E59" w:rsidP="00884E59">
      <w:pPr>
        <w:spacing w:line="360" w:lineRule="auto"/>
        <w:jc w:val="both"/>
      </w:pPr>
      <w:r>
        <w:t xml:space="preserve">The Admin </w:t>
      </w:r>
      <w:proofErr w:type="spellStart"/>
      <w:r>
        <w:t>Catalog</w:t>
      </w:r>
      <w:proofErr w:type="spellEnd"/>
      <w:r>
        <w:t xml:space="preserve"> contains three sub-sections which are responsible for adding Television Shows, Creators and Actors into the database.</w:t>
      </w:r>
    </w:p>
    <w:p w14:paraId="648D3B6B" w14:textId="51F17B42" w:rsidR="00884E59" w:rsidRDefault="00884E59" w:rsidP="00884E59">
      <w:pPr>
        <w:spacing w:line="360" w:lineRule="auto"/>
        <w:jc w:val="both"/>
        <w:rPr>
          <w:b/>
          <w:bCs/>
        </w:rPr>
      </w:pPr>
      <w:proofErr w:type="spellStart"/>
      <w:r>
        <w:rPr>
          <w:b/>
          <w:bCs/>
        </w:rPr>
        <w:t>admin_catalog.php</w:t>
      </w:r>
      <w:proofErr w:type="spellEnd"/>
      <w:r>
        <w:rPr>
          <w:b/>
          <w:bCs/>
        </w:rPr>
        <w:t xml:space="preserve"> – </w:t>
      </w:r>
    </w:p>
    <w:p w14:paraId="5E0DA5DC" w14:textId="42096725" w:rsidR="00884E59" w:rsidRDefault="00884E59" w:rsidP="00884E59">
      <w:pPr>
        <w:spacing w:line="360" w:lineRule="auto"/>
        <w:jc w:val="both"/>
      </w:pPr>
      <w:r w:rsidRPr="00884E59">
        <w:t xml:space="preserve">Responsible </w:t>
      </w:r>
      <w:r>
        <w:t>for</w:t>
      </w:r>
      <w:r w:rsidRPr="00884E59">
        <w:t xml:space="preserve"> </w:t>
      </w:r>
      <w:r>
        <w:t>showing the table listing the Television Shows in the database.</w:t>
      </w:r>
    </w:p>
    <w:p w14:paraId="7DC6DE5D" w14:textId="4A114397" w:rsidR="00884E59" w:rsidRDefault="00884E59" w:rsidP="00884E59">
      <w:pPr>
        <w:spacing w:line="360" w:lineRule="auto"/>
        <w:jc w:val="both"/>
        <w:rPr>
          <w:b/>
          <w:bCs/>
        </w:rPr>
      </w:pPr>
      <w:proofErr w:type="spellStart"/>
      <w:r>
        <w:rPr>
          <w:b/>
          <w:bCs/>
        </w:rPr>
        <w:t>shows.php</w:t>
      </w:r>
      <w:proofErr w:type="spellEnd"/>
      <w:r>
        <w:rPr>
          <w:b/>
          <w:bCs/>
        </w:rPr>
        <w:t xml:space="preserve"> – </w:t>
      </w:r>
    </w:p>
    <w:p w14:paraId="135AC2A3" w14:textId="3CE6D9E3" w:rsidR="00884E59" w:rsidRPr="00884E59" w:rsidRDefault="00884E59" w:rsidP="00884E59">
      <w:pPr>
        <w:spacing w:line="360" w:lineRule="auto"/>
        <w:jc w:val="both"/>
      </w:pPr>
      <w:r>
        <w:t>Responsible for adding the shows to the database.</w:t>
      </w:r>
    </w:p>
    <w:p w14:paraId="2281EFF5" w14:textId="7F419B66" w:rsidR="00884E59" w:rsidRDefault="00884E59" w:rsidP="00884E59">
      <w:pPr>
        <w:spacing w:line="360" w:lineRule="auto"/>
        <w:jc w:val="both"/>
        <w:rPr>
          <w:b/>
          <w:bCs/>
        </w:rPr>
      </w:pPr>
      <w:proofErr w:type="spellStart"/>
      <w:r>
        <w:rPr>
          <w:b/>
          <w:bCs/>
        </w:rPr>
        <w:t>creators.php</w:t>
      </w:r>
      <w:proofErr w:type="spellEnd"/>
      <w:r>
        <w:rPr>
          <w:b/>
          <w:bCs/>
        </w:rPr>
        <w:t xml:space="preserve"> – </w:t>
      </w:r>
    </w:p>
    <w:p w14:paraId="2896F60C" w14:textId="0303024A" w:rsidR="00884E59" w:rsidRPr="00884E59" w:rsidRDefault="00884E59" w:rsidP="00884E59">
      <w:pPr>
        <w:spacing w:line="360" w:lineRule="auto"/>
        <w:jc w:val="both"/>
      </w:pPr>
      <w:r>
        <w:t>Responsible for adding the creators to the database.</w:t>
      </w:r>
    </w:p>
    <w:p w14:paraId="1DEEBB3E" w14:textId="257B869C" w:rsidR="00884E59" w:rsidRDefault="00884E59" w:rsidP="00884E59">
      <w:pPr>
        <w:spacing w:line="360" w:lineRule="auto"/>
        <w:jc w:val="both"/>
        <w:rPr>
          <w:b/>
          <w:bCs/>
        </w:rPr>
      </w:pPr>
      <w:proofErr w:type="spellStart"/>
      <w:r>
        <w:rPr>
          <w:b/>
          <w:bCs/>
        </w:rPr>
        <w:t>actors.php</w:t>
      </w:r>
      <w:proofErr w:type="spellEnd"/>
      <w:r>
        <w:rPr>
          <w:b/>
          <w:bCs/>
        </w:rPr>
        <w:t xml:space="preserve"> – </w:t>
      </w:r>
    </w:p>
    <w:p w14:paraId="03858DF0" w14:textId="0C55540C" w:rsidR="00884E59" w:rsidRDefault="00884E59" w:rsidP="00884E59">
      <w:pPr>
        <w:spacing w:line="360" w:lineRule="auto"/>
        <w:jc w:val="both"/>
      </w:pPr>
      <w:r>
        <w:t>Responsible for adding the actors to the database.</w:t>
      </w:r>
    </w:p>
    <w:p w14:paraId="0C9C3E5F" w14:textId="77777777" w:rsidR="00884E59" w:rsidRPr="00884E59" w:rsidRDefault="00884E59" w:rsidP="00884E59">
      <w:pPr>
        <w:spacing w:line="360" w:lineRule="auto"/>
        <w:jc w:val="both"/>
        <w:rPr>
          <w:b/>
          <w:bCs/>
        </w:rPr>
      </w:pPr>
      <w:r w:rsidRPr="00884E59">
        <w:rPr>
          <w:b/>
          <w:bCs/>
        </w:rPr>
        <w:t xml:space="preserve">navigation.css – </w:t>
      </w:r>
    </w:p>
    <w:p w14:paraId="61117217" w14:textId="77777777" w:rsidR="00884E59" w:rsidRDefault="00884E59" w:rsidP="00884E59">
      <w:pPr>
        <w:spacing w:line="360" w:lineRule="auto"/>
        <w:jc w:val="both"/>
      </w:pPr>
      <w:r>
        <w:t>Responsible to style the navigation bar.</w:t>
      </w:r>
    </w:p>
    <w:p w14:paraId="7552C34E" w14:textId="528C81A0" w:rsidR="00884E59" w:rsidRPr="00884E59" w:rsidRDefault="00884E59" w:rsidP="00884E59">
      <w:pPr>
        <w:spacing w:line="360" w:lineRule="auto"/>
        <w:jc w:val="both"/>
        <w:rPr>
          <w:b/>
          <w:bCs/>
        </w:rPr>
      </w:pPr>
      <w:r>
        <w:rPr>
          <w:b/>
          <w:bCs/>
        </w:rPr>
        <w:t>admin_catalog</w:t>
      </w:r>
      <w:r w:rsidRPr="00884E59">
        <w:rPr>
          <w:b/>
          <w:bCs/>
        </w:rPr>
        <w:t xml:space="preserve">.css – </w:t>
      </w:r>
    </w:p>
    <w:p w14:paraId="031B7735" w14:textId="69F166F9" w:rsidR="00884E59" w:rsidRDefault="00884E59" w:rsidP="00884E59">
      <w:pPr>
        <w:spacing w:line="360" w:lineRule="auto"/>
      </w:pPr>
      <w:r>
        <w:t xml:space="preserve">Responsible to style the elements of the Admin </w:t>
      </w:r>
      <w:proofErr w:type="spellStart"/>
      <w:r>
        <w:t>Catalog</w:t>
      </w:r>
      <w:proofErr w:type="spellEnd"/>
      <w:r>
        <w:t xml:space="preserve"> tab.</w:t>
      </w:r>
    </w:p>
    <w:p w14:paraId="6D084D80" w14:textId="10C0E7E2" w:rsidR="00884E59" w:rsidRDefault="00884E59" w:rsidP="00884E59">
      <w:pPr>
        <w:spacing w:line="360" w:lineRule="auto"/>
        <w:rPr>
          <w:b/>
          <w:bCs/>
        </w:rPr>
      </w:pPr>
      <w:r>
        <w:rPr>
          <w:b/>
          <w:bCs/>
        </w:rPr>
        <w:t xml:space="preserve">popup_box.css – </w:t>
      </w:r>
    </w:p>
    <w:p w14:paraId="67A8420D" w14:textId="51109CC0" w:rsidR="00884E59" w:rsidRDefault="00884E59" w:rsidP="00884E59">
      <w:pPr>
        <w:spacing w:line="360" w:lineRule="auto"/>
      </w:pPr>
      <w:r>
        <w:t xml:space="preserve">Responsible to add the style to the popup windows in the Admin </w:t>
      </w:r>
      <w:proofErr w:type="spellStart"/>
      <w:r>
        <w:t>Catalog</w:t>
      </w:r>
      <w:proofErr w:type="spellEnd"/>
      <w:r>
        <w:t xml:space="preserve"> tab.</w:t>
      </w:r>
    </w:p>
    <w:p w14:paraId="055A4C0B" w14:textId="692DCA1A" w:rsidR="00884E59" w:rsidRDefault="00884E59" w:rsidP="00884E59">
      <w:pPr>
        <w:spacing w:line="360" w:lineRule="auto"/>
        <w:rPr>
          <w:b/>
          <w:bCs/>
        </w:rPr>
      </w:pPr>
      <w:r>
        <w:rPr>
          <w:b/>
          <w:bCs/>
        </w:rPr>
        <w:t xml:space="preserve">popup.js – </w:t>
      </w:r>
    </w:p>
    <w:p w14:paraId="581F0DA7" w14:textId="35A2C7B4" w:rsidR="00884E59" w:rsidRPr="00884E59" w:rsidRDefault="00884E59" w:rsidP="00884E59">
      <w:pPr>
        <w:spacing w:line="360" w:lineRule="auto"/>
      </w:pPr>
      <w:r>
        <w:t>Responsible to show/hide the End Date field based on the status of the show.</w:t>
      </w:r>
    </w:p>
    <w:p w14:paraId="5A995BF3" w14:textId="35408F0E" w:rsidR="00884E59" w:rsidRDefault="00884E59" w:rsidP="00884E59">
      <w:pPr>
        <w:spacing w:line="360" w:lineRule="auto"/>
      </w:pPr>
    </w:p>
    <w:p w14:paraId="08BCC915" w14:textId="77777777" w:rsidR="00753D55" w:rsidRPr="00884E59" w:rsidRDefault="00753D55" w:rsidP="00884E59">
      <w:pPr>
        <w:spacing w:line="360" w:lineRule="auto"/>
      </w:pPr>
    </w:p>
    <w:p w14:paraId="1124438D" w14:textId="031C4B79" w:rsidR="00884E59" w:rsidRDefault="00884E59" w:rsidP="0094113E">
      <w:pPr>
        <w:pStyle w:val="SubSubHeading"/>
        <w:numPr>
          <w:ilvl w:val="0"/>
          <w:numId w:val="0"/>
        </w:numPr>
        <w:spacing w:line="360" w:lineRule="auto"/>
        <w:ind w:left="720" w:hanging="720"/>
      </w:pPr>
      <w:r>
        <w:lastRenderedPageBreak/>
        <w:t>5.9.1</w:t>
      </w:r>
      <w:r>
        <w:tab/>
        <w:t>Television Shows</w:t>
      </w:r>
    </w:p>
    <w:p w14:paraId="3318AC5D" w14:textId="42B6B34E" w:rsidR="00884E59" w:rsidRDefault="00884E59" w:rsidP="0094113E">
      <w:pPr>
        <w:spacing w:line="360" w:lineRule="auto"/>
        <w:jc w:val="both"/>
      </w:pPr>
      <w:r>
        <w:t>The Television shows tab consists of three divisions to add the details of the television shows, to select the actors and enter their roles and, to select the creators of the television show.</w:t>
      </w:r>
    </w:p>
    <w:p w14:paraId="76099CF0" w14:textId="77777777" w:rsidR="0094113E" w:rsidRDefault="0094113E" w:rsidP="0094113E">
      <w:pPr>
        <w:spacing w:line="360" w:lineRule="auto"/>
        <w:jc w:val="both"/>
      </w:pPr>
    </w:p>
    <w:p w14:paraId="7BDC74DF" w14:textId="5263335F" w:rsidR="00884E59" w:rsidRDefault="00884E59" w:rsidP="0094113E">
      <w:pPr>
        <w:pStyle w:val="SubSubHeading"/>
        <w:numPr>
          <w:ilvl w:val="0"/>
          <w:numId w:val="0"/>
        </w:numPr>
        <w:spacing w:line="360" w:lineRule="auto"/>
        <w:ind w:left="720" w:hanging="720"/>
      </w:pPr>
      <w:r>
        <w:t>5.9.2</w:t>
      </w:r>
      <w:r>
        <w:tab/>
        <w:t>Actors</w:t>
      </w:r>
    </w:p>
    <w:p w14:paraId="389947DA" w14:textId="2E6DC02E" w:rsidR="00884E59" w:rsidRDefault="00884E59" w:rsidP="0094113E">
      <w:pPr>
        <w:spacing w:line="360" w:lineRule="auto"/>
        <w:jc w:val="both"/>
      </w:pPr>
      <w:r>
        <w:t>The Actors tab contains a form to add actors into the database. It also displays the actors already present in the database, along with the option to remove them.</w:t>
      </w:r>
    </w:p>
    <w:p w14:paraId="43727542" w14:textId="77777777" w:rsidR="0094113E" w:rsidRDefault="0094113E" w:rsidP="0094113E">
      <w:pPr>
        <w:spacing w:line="360" w:lineRule="auto"/>
        <w:jc w:val="both"/>
      </w:pPr>
    </w:p>
    <w:p w14:paraId="38DA41B7" w14:textId="190948EF" w:rsidR="00884E59" w:rsidRDefault="00884E59" w:rsidP="0094113E">
      <w:pPr>
        <w:pStyle w:val="SubSubHeading"/>
        <w:numPr>
          <w:ilvl w:val="0"/>
          <w:numId w:val="0"/>
        </w:numPr>
        <w:spacing w:line="360" w:lineRule="auto"/>
        <w:ind w:left="720" w:hanging="720"/>
      </w:pPr>
      <w:r>
        <w:t>5.9.3</w:t>
      </w:r>
      <w:r>
        <w:tab/>
        <w:t>Creators</w:t>
      </w:r>
    </w:p>
    <w:p w14:paraId="1249CAC1" w14:textId="4D7AD88F" w:rsidR="00884E59" w:rsidRDefault="00884E59" w:rsidP="0094113E">
      <w:pPr>
        <w:spacing w:line="360" w:lineRule="auto"/>
        <w:jc w:val="both"/>
      </w:pPr>
      <w:r>
        <w:t>The Creators tab contains a form to add creators into the database. It also displays the creators already present in the database, along with the option to remove them.</w:t>
      </w:r>
    </w:p>
    <w:p w14:paraId="5D7A78D6" w14:textId="77777777" w:rsidR="00BD5BDB" w:rsidRDefault="00BD5BDB" w:rsidP="00884E59"/>
    <w:p w14:paraId="41435C91" w14:textId="0C15DEB8" w:rsidR="00884E59" w:rsidRDefault="00884E59" w:rsidP="00884E59">
      <w:pPr>
        <w:pStyle w:val="ProjectSubHeading"/>
        <w:jc w:val="left"/>
      </w:pPr>
      <w:r>
        <w:t>5.10</w:t>
      </w:r>
      <w:r>
        <w:tab/>
        <w:t>Module 10: Edit Shows</w:t>
      </w:r>
    </w:p>
    <w:p w14:paraId="3E0DF503" w14:textId="387D4876" w:rsidR="00884E59" w:rsidRDefault="00884E59" w:rsidP="00884E59"/>
    <w:p w14:paraId="33CFFB86" w14:textId="7CD2CD0C" w:rsidR="00E97533" w:rsidRDefault="00884E59" w:rsidP="00884E59">
      <w:pPr>
        <w:spacing w:line="360" w:lineRule="auto"/>
        <w:jc w:val="both"/>
      </w:pPr>
      <w:r>
        <w:t xml:space="preserve">This module is responsible to edit the Television Shows which are previously added into the database. </w:t>
      </w:r>
    </w:p>
    <w:p w14:paraId="1AD4751D" w14:textId="167CE958" w:rsidR="00884E59" w:rsidRDefault="00884E59" w:rsidP="00884E59">
      <w:pPr>
        <w:spacing w:line="360" w:lineRule="auto"/>
        <w:jc w:val="both"/>
        <w:rPr>
          <w:b/>
          <w:bCs/>
        </w:rPr>
      </w:pPr>
      <w:proofErr w:type="spellStart"/>
      <w:r>
        <w:rPr>
          <w:b/>
          <w:bCs/>
        </w:rPr>
        <w:t>show_edit.php</w:t>
      </w:r>
      <w:proofErr w:type="spellEnd"/>
      <w:r>
        <w:rPr>
          <w:b/>
          <w:bCs/>
        </w:rPr>
        <w:t xml:space="preserve"> – </w:t>
      </w:r>
    </w:p>
    <w:p w14:paraId="3F90CF00" w14:textId="4C11E101" w:rsidR="00884E59" w:rsidRDefault="00884E59" w:rsidP="00884E59">
      <w:pPr>
        <w:spacing w:line="360" w:lineRule="auto"/>
        <w:jc w:val="both"/>
      </w:pPr>
      <w:r>
        <w:t>Responsible to display the form style approach to edit the Television Show.</w:t>
      </w:r>
    </w:p>
    <w:p w14:paraId="64F1C0DF" w14:textId="4442922A" w:rsidR="00884E59" w:rsidRDefault="00884E59" w:rsidP="00884E59">
      <w:pPr>
        <w:spacing w:line="360" w:lineRule="auto"/>
        <w:jc w:val="both"/>
        <w:rPr>
          <w:b/>
          <w:bCs/>
        </w:rPr>
      </w:pPr>
      <w:proofErr w:type="spellStart"/>
      <w:r>
        <w:rPr>
          <w:b/>
          <w:bCs/>
        </w:rPr>
        <w:t>get_show_details.php</w:t>
      </w:r>
      <w:proofErr w:type="spellEnd"/>
      <w:r>
        <w:rPr>
          <w:b/>
          <w:bCs/>
        </w:rPr>
        <w:t xml:space="preserve"> – </w:t>
      </w:r>
    </w:p>
    <w:p w14:paraId="1B5B464D" w14:textId="3E11432A" w:rsidR="00435A55" w:rsidRDefault="00884E59" w:rsidP="00884E59">
      <w:pPr>
        <w:spacing w:line="360" w:lineRule="auto"/>
        <w:jc w:val="both"/>
      </w:pPr>
      <w:r>
        <w:t>Responsible to obtain the details of the show and also to save the changes made to it into the database.</w:t>
      </w:r>
    </w:p>
    <w:p w14:paraId="44EC263D" w14:textId="77777777" w:rsidR="00884E59" w:rsidRPr="00884E59" w:rsidRDefault="00884E59" w:rsidP="00884E59">
      <w:pPr>
        <w:spacing w:line="360" w:lineRule="auto"/>
        <w:jc w:val="both"/>
        <w:rPr>
          <w:b/>
          <w:bCs/>
        </w:rPr>
      </w:pPr>
      <w:r w:rsidRPr="00884E59">
        <w:rPr>
          <w:b/>
          <w:bCs/>
        </w:rPr>
        <w:t xml:space="preserve">navigation.css – </w:t>
      </w:r>
    </w:p>
    <w:p w14:paraId="3283DC2F" w14:textId="77777777" w:rsidR="00884E59" w:rsidRDefault="00884E59" w:rsidP="00884E59">
      <w:pPr>
        <w:spacing w:line="360" w:lineRule="auto"/>
        <w:jc w:val="both"/>
      </w:pPr>
      <w:r>
        <w:t>Responsible to style the navigation bar.</w:t>
      </w:r>
    </w:p>
    <w:p w14:paraId="07A2D1BE" w14:textId="77777777" w:rsidR="00884E59" w:rsidRDefault="00884E59" w:rsidP="00884E59">
      <w:pPr>
        <w:spacing w:line="360" w:lineRule="auto"/>
        <w:rPr>
          <w:b/>
          <w:bCs/>
        </w:rPr>
      </w:pPr>
      <w:r>
        <w:rPr>
          <w:b/>
          <w:bCs/>
        </w:rPr>
        <w:t xml:space="preserve">popup.js – </w:t>
      </w:r>
    </w:p>
    <w:p w14:paraId="0C551143" w14:textId="77777777" w:rsidR="00884E59" w:rsidRPr="00884E59" w:rsidRDefault="00884E59" w:rsidP="00884E59">
      <w:pPr>
        <w:spacing w:line="360" w:lineRule="auto"/>
      </w:pPr>
      <w:r>
        <w:t>Responsible to show/hide the End Date field based on the status of the show.</w:t>
      </w:r>
    </w:p>
    <w:p w14:paraId="6B7BD33E" w14:textId="374A7B33" w:rsidR="00884E59" w:rsidRDefault="00884E59" w:rsidP="00884E59">
      <w:pPr>
        <w:spacing w:line="360" w:lineRule="auto"/>
        <w:jc w:val="both"/>
      </w:pPr>
    </w:p>
    <w:p w14:paraId="3F651E4E" w14:textId="77777777" w:rsidR="00753D55" w:rsidRDefault="00753D55" w:rsidP="00884E59">
      <w:pPr>
        <w:spacing w:line="360" w:lineRule="auto"/>
        <w:jc w:val="both"/>
      </w:pPr>
    </w:p>
    <w:p w14:paraId="7CB79266" w14:textId="765C664A" w:rsidR="00884E59" w:rsidRDefault="00884E59" w:rsidP="00884E59">
      <w:pPr>
        <w:pStyle w:val="ProjectSubHeading"/>
        <w:jc w:val="left"/>
      </w:pPr>
      <w:r>
        <w:lastRenderedPageBreak/>
        <w:t>5.11</w:t>
      </w:r>
      <w:r>
        <w:tab/>
        <w:t>Table Creation</w:t>
      </w:r>
    </w:p>
    <w:p w14:paraId="51CD0D1B" w14:textId="77777777" w:rsidR="00884E59" w:rsidRDefault="00884E59" w:rsidP="00884E59"/>
    <w:p w14:paraId="756BC004" w14:textId="3C25545F" w:rsidR="00753D55" w:rsidRDefault="00884E59" w:rsidP="00884E59">
      <w:pPr>
        <w:spacing w:line="360" w:lineRule="auto"/>
        <w:jc w:val="both"/>
      </w:pPr>
      <w:r>
        <w:t>The following are the SQL Statements to create the tables.</w:t>
      </w:r>
    </w:p>
    <w:p w14:paraId="7608B9D8" w14:textId="25487AD1" w:rsidR="00884E59" w:rsidRDefault="00884E59" w:rsidP="00753D55">
      <w:pPr>
        <w:pStyle w:val="SubSubHeading"/>
        <w:numPr>
          <w:ilvl w:val="0"/>
          <w:numId w:val="0"/>
        </w:numPr>
        <w:spacing w:line="360" w:lineRule="auto"/>
        <w:ind w:left="720" w:hanging="720"/>
      </w:pPr>
      <w:r>
        <w:t>5.11.1    Users Table</w:t>
      </w:r>
    </w:p>
    <w:p w14:paraId="085A830A" w14:textId="4CF11DD1" w:rsidR="00884E59" w:rsidRDefault="00884E59" w:rsidP="00753D55">
      <w:pPr>
        <w:spacing w:line="360" w:lineRule="auto"/>
        <w:jc w:val="both"/>
      </w:pPr>
      <w:r>
        <w:t>CREATE TABLE users (</w:t>
      </w:r>
      <w:proofErr w:type="spellStart"/>
      <w:r>
        <w:t>first_name</w:t>
      </w:r>
      <w:proofErr w:type="spellEnd"/>
      <w:r>
        <w:t xml:space="preserve"> </w:t>
      </w:r>
      <w:proofErr w:type="gramStart"/>
      <w:r>
        <w:t>VARCHAR(</w:t>
      </w:r>
      <w:proofErr w:type="gramEnd"/>
      <w:r>
        <w:t xml:space="preserve">30), </w:t>
      </w:r>
      <w:proofErr w:type="spellStart"/>
      <w:r>
        <w:t>last_name</w:t>
      </w:r>
      <w:proofErr w:type="spellEnd"/>
      <w:r>
        <w:t xml:space="preserve"> VARCHAR(30), gender INT, email VARCHAR(50) PRIMARY KEY, username VARCHAR(30) PRIMARY KEY, password VARCHAR(30), country VARCHAR(30), dob DATE, </w:t>
      </w:r>
      <w:proofErr w:type="spellStart"/>
      <w:r>
        <w:t>is_admin</w:t>
      </w:r>
      <w:proofErr w:type="spellEnd"/>
      <w:r>
        <w:t xml:space="preserve"> INT);</w:t>
      </w:r>
    </w:p>
    <w:p w14:paraId="30B9C0B4" w14:textId="5911C878" w:rsidR="00BD5BDB" w:rsidRDefault="00884E59" w:rsidP="00884E59">
      <w:pPr>
        <w:spacing w:line="360" w:lineRule="auto"/>
        <w:jc w:val="both"/>
      </w:pPr>
      <w:r>
        <w:rPr>
          <w:noProof/>
        </w:rPr>
        <w:drawing>
          <wp:inline distT="0" distB="0" distL="0" distR="0" wp14:anchorId="69159DC8" wp14:editId="0BA4B8B0">
            <wp:extent cx="5715000" cy="22783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s.png"/>
                    <pic:cNvPicPr/>
                  </pic:nvPicPr>
                  <pic:blipFill>
                    <a:blip r:embed="rId8">
                      <a:extLst>
                        <a:ext uri="{28A0092B-C50C-407E-A947-70E740481C1C}">
                          <a14:useLocalDpi xmlns:a14="http://schemas.microsoft.com/office/drawing/2010/main" val="0"/>
                        </a:ext>
                      </a:extLst>
                    </a:blip>
                    <a:stretch>
                      <a:fillRect/>
                    </a:stretch>
                  </pic:blipFill>
                  <pic:spPr>
                    <a:xfrm>
                      <a:off x="0" y="0"/>
                      <a:ext cx="5715000" cy="2278380"/>
                    </a:xfrm>
                    <a:prstGeom prst="rect">
                      <a:avLst/>
                    </a:prstGeom>
                  </pic:spPr>
                </pic:pic>
              </a:graphicData>
            </a:graphic>
          </wp:inline>
        </w:drawing>
      </w:r>
    </w:p>
    <w:p w14:paraId="0DAF9574" w14:textId="586D1FC8" w:rsidR="00BD5BDB" w:rsidRDefault="00E97533" w:rsidP="00E97533">
      <w:pPr>
        <w:spacing w:line="360" w:lineRule="auto"/>
        <w:jc w:val="center"/>
      </w:pPr>
      <w:r>
        <w:t>Figure 5.1 – Users Table</w:t>
      </w:r>
    </w:p>
    <w:p w14:paraId="6D6915A5" w14:textId="77777777" w:rsidR="00753D55" w:rsidRDefault="00753D55" w:rsidP="00E97533">
      <w:pPr>
        <w:spacing w:line="360" w:lineRule="auto"/>
        <w:jc w:val="center"/>
      </w:pPr>
    </w:p>
    <w:p w14:paraId="3DD6C251" w14:textId="41B23E28" w:rsidR="00884E59" w:rsidRDefault="00884E59" w:rsidP="00753D55">
      <w:pPr>
        <w:pStyle w:val="SubSubHeading"/>
        <w:numPr>
          <w:ilvl w:val="0"/>
          <w:numId w:val="0"/>
        </w:numPr>
        <w:spacing w:line="360" w:lineRule="auto"/>
        <w:ind w:left="720" w:hanging="720"/>
      </w:pPr>
      <w:r>
        <w:t>5.11.2    Shows Table</w:t>
      </w:r>
    </w:p>
    <w:p w14:paraId="03AAC532" w14:textId="45DE47EB" w:rsidR="00884E59" w:rsidRDefault="00884E59" w:rsidP="00884E59">
      <w:pPr>
        <w:spacing w:line="360" w:lineRule="auto"/>
        <w:jc w:val="both"/>
      </w:pPr>
      <w:r>
        <w:t xml:space="preserve">CREATE TABLE shows (id INT PRIMARY KEY AUTO_INCREMENT, title </w:t>
      </w:r>
      <w:proofErr w:type="gramStart"/>
      <w:r>
        <w:t>VARCHAR(</w:t>
      </w:r>
      <w:proofErr w:type="gramEnd"/>
      <w:r>
        <w:t xml:space="preserve">30), synopsis VARCHAR(1000), seasons INT, episodes INT, </w:t>
      </w:r>
      <w:proofErr w:type="spellStart"/>
      <w:r>
        <w:t>air_date</w:t>
      </w:r>
      <w:proofErr w:type="spellEnd"/>
      <w:r>
        <w:t xml:space="preserve"> DATE, genre VARCHAR(30), </w:t>
      </w:r>
      <w:proofErr w:type="spellStart"/>
      <w:r>
        <w:t>lang</w:t>
      </w:r>
      <w:proofErr w:type="spellEnd"/>
      <w:r>
        <w:t xml:space="preserve"> VARCHAR(30), status INT, </w:t>
      </w:r>
      <w:proofErr w:type="spellStart"/>
      <w:r>
        <w:t>end_date</w:t>
      </w:r>
      <w:proofErr w:type="spellEnd"/>
      <w:r>
        <w:t xml:space="preserve"> DATE, channel VARCHAR(30));</w:t>
      </w:r>
    </w:p>
    <w:p w14:paraId="7B79EE90" w14:textId="77777777" w:rsidR="00753D55" w:rsidRDefault="00753D55" w:rsidP="00884E59">
      <w:pPr>
        <w:spacing w:line="360" w:lineRule="auto"/>
        <w:jc w:val="both"/>
      </w:pPr>
    </w:p>
    <w:p w14:paraId="495BBEE5" w14:textId="47DEF41E" w:rsidR="00884E59" w:rsidRDefault="00884E59" w:rsidP="00884E59">
      <w:pPr>
        <w:spacing w:line="360" w:lineRule="auto"/>
        <w:jc w:val="both"/>
      </w:pPr>
      <w:r>
        <w:rPr>
          <w:noProof/>
        </w:rPr>
        <w:lastRenderedPageBreak/>
        <w:drawing>
          <wp:inline distT="0" distB="0" distL="0" distR="0" wp14:anchorId="102EC51C" wp14:editId="2E64BE4B">
            <wp:extent cx="5737860" cy="2643868"/>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s.png"/>
                    <pic:cNvPicPr/>
                  </pic:nvPicPr>
                  <pic:blipFill>
                    <a:blip r:embed="rId9">
                      <a:extLst>
                        <a:ext uri="{28A0092B-C50C-407E-A947-70E740481C1C}">
                          <a14:useLocalDpi xmlns:a14="http://schemas.microsoft.com/office/drawing/2010/main" val="0"/>
                        </a:ext>
                      </a:extLst>
                    </a:blip>
                    <a:stretch>
                      <a:fillRect/>
                    </a:stretch>
                  </pic:blipFill>
                  <pic:spPr>
                    <a:xfrm>
                      <a:off x="0" y="0"/>
                      <a:ext cx="5781987" cy="2664201"/>
                    </a:xfrm>
                    <a:prstGeom prst="rect">
                      <a:avLst/>
                    </a:prstGeom>
                  </pic:spPr>
                </pic:pic>
              </a:graphicData>
            </a:graphic>
          </wp:inline>
        </w:drawing>
      </w:r>
    </w:p>
    <w:p w14:paraId="0DFCB43D" w14:textId="73703A8C" w:rsidR="00E97533" w:rsidRDefault="00E97533" w:rsidP="00753D55">
      <w:pPr>
        <w:spacing w:line="360" w:lineRule="auto"/>
        <w:jc w:val="center"/>
      </w:pPr>
      <w:r>
        <w:t>Figure 5.2 – Shows Table</w:t>
      </w:r>
    </w:p>
    <w:p w14:paraId="3383045F" w14:textId="77777777" w:rsidR="00753D55" w:rsidRDefault="00753D55" w:rsidP="00753D55">
      <w:pPr>
        <w:spacing w:line="360" w:lineRule="auto"/>
        <w:jc w:val="center"/>
      </w:pPr>
    </w:p>
    <w:p w14:paraId="23C11A49" w14:textId="687A9D7E" w:rsidR="00884E59" w:rsidRDefault="00884E59" w:rsidP="00753D55">
      <w:pPr>
        <w:pStyle w:val="SubSubHeading"/>
        <w:numPr>
          <w:ilvl w:val="0"/>
          <w:numId w:val="0"/>
        </w:numPr>
        <w:spacing w:line="360" w:lineRule="auto"/>
        <w:ind w:left="720" w:hanging="720"/>
      </w:pPr>
      <w:r>
        <w:t>5.11.3    Actors Table</w:t>
      </w:r>
    </w:p>
    <w:p w14:paraId="5AECA8D7" w14:textId="14B294F2" w:rsidR="00884E59" w:rsidRDefault="00884E59" w:rsidP="00884E59">
      <w:pPr>
        <w:spacing w:line="360" w:lineRule="auto"/>
        <w:jc w:val="both"/>
      </w:pPr>
      <w:r>
        <w:t xml:space="preserve">CREATE TABLE actors (id INT PRIMARY KEY AUTO_INCREMENT, </w:t>
      </w:r>
      <w:proofErr w:type="spellStart"/>
      <w:r>
        <w:t>first_name</w:t>
      </w:r>
      <w:proofErr w:type="spellEnd"/>
      <w:r>
        <w:t xml:space="preserve"> </w:t>
      </w:r>
      <w:proofErr w:type="gramStart"/>
      <w:r>
        <w:t>VARCHAR(</w:t>
      </w:r>
      <w:proofErr w:type="gramEnd"/>
      <w:r>
        <w:t xml:space="preserve">30), </w:t>
      </w:r>
      <w:proofErr w:type="spellStart"/>
      <w:r>
        <w:t>last_name</w:t>
      </w:r>
      <w:proofErr w:type="spellEnd"/>
      <w:r>
        <w:t xml:space="preserve"> VARCHAR(30));</w:t>
      </w:r>
    </w:p>
    <w:p w14:paraId="7D48236D" w14:textId="41247192" w:rsidR="00884E59" w:rsidRDefault="00884E59" w:rsidP="00884E59">
      <w:pPr>
        <w:spacing w:line="360" w:lineRule="auto"/>
        <w:jc w:val="both"/>
      </w:pPr>
      <w:r>
        <w:rPr>
          <w:noProof/>
        </w:rPr>
        <w:drawing>
          <wp:inline distT="0" distB="0" distL="0" distR="0" wp14:anchorId="0DC728F5" wp14:editId="0B4CC303">
            <wp:extent cx="5737860" cy="9752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s.png"/>
                    <pic:cNvPicPr/>
                  </pic:nvPicPr>
                  <pic:blipFill>
                    <a:blip r:embed="rId10">
                      <a:extLst>
                        <a:ext uri="{28A0092B-C50C-407E-A947-70E740481C1C}">
                          <a14:useLocalDpi xmlns:a14="http://schemas.microsoft.com/office/drawing/2010/main" val="0"/>
                        </a:ext>
                      </a:extLst>
                    </a:blip>
                    <a:stretch>
                      <a:fillRect/>
                    </a:stretch>
                  </pic:blipFill>
                  <pic:spPr>
                    <a:xfrm>
                      <a:off x="0" y="0"/>
                      <a:ext cx="5819178" cy="989105"/>
                    </a:xfrm>
                    <a:prstGeom prst="rect">
                      <a:avLst/>
                    </a:prstGeom>
                  </pic:spPr>
                </pic:pic>
              </a:graphicData>
            </a:graphic>
          </wp:inline>
        </w:drawing>
      </w:r>
    </w:p>
    <w:p w14:paraId="2E25D657" w14:textId="444B7F90" w:rsidR="00BD5BDB" w:rsidRDefault="00E97533" w:rsidP="00E97533">
      <w:pPr>
        <w:spacing w:line="360" w:lineRule="auto"/>
        <w:jc w:val="center"/>
      </w:pPr>
      <w:r>
        <w:t>Figure 5.3 – Actors Table</w:t>
      </w:r>
    </w:p>
    <w:p w14:paraId="1F6982FE" w14:textId="77777777" w:rsidR="00753D55" w:rsidRDefault="00753D55" w:rsidP="00E97533">
      <w:pPr>
        <w:spacing w:line="360" w:lineRule="auto"/>
        <w:jc w:val="center"/>
      </w:pPr>
    </w:p>
    <w:p w14:paraId="0B9B57EA" w14:textId="72041519" w:rsidR="00884E59" w:rsidRDefault="00884E59" w:rsidP="00753D55">
      <w:pPr>
        <w:pStyle w:val="SubSubHeading"/>
        <w:numPr>
          <w:ilvl w:val="0"/>
          <w:numId w:val="0"/>
        </w:numPr>
        <w:spacing w:line="360" w:lineRule="auto"/>
        <w:ind w:left="720" w:hanging="720"/>
      </w:pPr>
      <w:r>
        <w:t>5.11.4    Creators Table</w:t>
      </w:r>
    </w:p>
    <w:p w14:paraId="46B2D601" w14:textId="4BC2E366" w:rsidR="00884E59" w:rsidRDefault="00884E59" w:rsidP="00753D55">
      <w:pPr>
        <w:spacing w:line="360" w:lineRule="auto"/>
        <w:jc w:val="both"/>
      </w:pPr>
      <w:r>
        <w:t xml:space="preserve">CREATE TABLE creators (id INT PRIMARY KEY AUTO_INCREMENT, </w:t>
      </w:r>
      <w:proofErr w:type="spellStart"/>
      <w:r>
        <w:t>first_name</w:t>
      </w:r>
      <w:proofErr w:type="spellEnd"/>
      <w:r>
        <w:t xml:space="preserve"> </w:t>
      </w:r>
      <w:proofErr w:type="gramStart"/>
      <w:r>
        <w:t>VARCHAR(</w:t>
      </w:r>
      <w:proofErr w:type="gramEnd"/>
      <w:r>
        <w:t xml:space="preserve">30), </w:t>
      </w:r>
      <w:proofErr w:type="spellStart"/>
      <w:r>
        <w:t>last_name</w:t>
      </w:r>
      <w:proofErr w:type="spellEnd"/>
      <w:r>
        <w:t xml:space="preserve"> VARCHAR(30));</w:t>
      </w:r>
    </w:p>
    <w:p w14:paraId="55C8C59F" w14:textId="5C9891C3" w:rsidR="00884E59" w:rsidRDefault="00884E59" w:rsidP="00884E59">
      <w:pPr>
        <w:spacing w:line="360" w:lineRule="auto"/>
        <w:jc w:val="both"/>
      </w:pPr>
      <w:r>
        <w:rPr>
          <w:noProof/>
        </w:rPr>
        <w:drawing>
          <wp:inline distT="0" distB="0" distL="0" distR="0" wp14:anchorId="76E53AE0" wp14:editId="0668F743">
            <wp:extent cx="5760720" cy="9752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s.png"/>
                    <pic:cNvPicPr/>
                  </pic:nvPicPr>
                  <pic:blipFill>
                    <a:blip r:embed="rId10">
                      <a:extLst>
                        <a:ext uri="{28A0092B-C50C-407E-A947-70E740481C1C}">
                          <a14:useLocalDpi xmlns:a14="http://schemas.microsoft.com/office/drawing/2010/main" val="0"/>
                        </a:ext>
                      </a:extLst>
                    </a:blip>
                    <a:stretch>
                      <a:fillRect/>
                    </a:stretch>
                  </pic:blipFill>
                  <pic:spPr>
                    <a:xfrm>
                      <a:off x="0" y="0"/>
                      <a:ext cx="5845707" cy="989671"/>
                    </a:xfrm>
                    <a:prstGeom prst="rect">
                      <a:avLst/>
                    </a:prstGeom>
                  </pic:spPr>
                </pic:pic>
              </a:graphicData>
            </a:graphic>
          </wp:inline>
        </w:drawing>
      </w:r>
    </w:p>
    <w:p w14:paraId="29D6D39E" w14:textId="2DD30F49" w:rsidR="00753D55" w:rsidRDefault="00E97533" w:rsidP="00753D55">
      <w:pPr>
        <w:spacing w:line="360" w:lineRule="auto"/>
        <w:jc w:val="center"/>
      </w:pPr>
      <w:r>
        <w:t>Figure 5.4 – Creators Table</w:t>
      </w:r>
    </w:p>
    <w:p w14:paraId="724FB165" w14:textId="31812805" w:rsidR="00884E59" w:rsidRDefault="00884E59" w:rsidP="00753D55">
      <w:pPr>
        <w:pStyle w:val="SubSubHeading"/>
        <w:numPr>
          <w:ilvl w:val="0"/>
          <w:numId w:val="0"/>
        </w:numPr>
        <w:spacing w:line="360" w:lineRule="auto"/>
        <w:ind w:left="720" w:hanging="720"/>
      </w:pPr>
      <w:r>
        <w:lastRenderedPageBreak/>
        <w:t>5.11.5    Show Actors Table</w:t>
      </w:r>
    </w:p>
    <w:p w14:paraId="4695B73B" w14:textId="3A8B7FCC" w:rsidR="00884E59" w:rsidRDefault="00884E59" w:rsidP="00884E59">
      <w:pPr>
        <w:spacing w:line="360" w:lineRule="auto"/>
        <w:jc w:val="both"/>
      </w:pPr>
      <w:r>
        <w:t xml:space="preserve">CREATE TABLE </w:t>
      </w:r>
      <w:proofErr w:type="spellStart"/>
      <w:r>
        <w:t>show_actors</w:t>
      </w:r>
      <w:proofErr w:type="spellEnd"/>
      <w:r>
        <w:t xml:space="preserve"> (</w:t>
      </w:r>
      <w:proofErr w:type="spellStart"/>
      <w:r>
        <w:t>show_id</w:t>
      </w:r>
      <w:proofErr w:type="spellEnd"/>
      <w:r>
        <w:t xml:space="preserve"> REFERENCES shows(id) ON DELETE RESTRICT, </w:t>
      </w:r>
      <w:proofErr w:type="spellStart"/>
      <w:r>
        <w:t>actor_id</w:t>
      </w:r>
      <w:proofErr w:type="spellEnd"/>
      <w:r>
        <w:t xml:space="preserve"> REFERENCES actors(id) ON DELETE RESTRICT, role </w:t>
      </w:r>
      <w:proofErr w:type="gramStart"/>
      <w:r>
        <w:t>VARCHAR(</w:t>
      </w:r>
      <w:proofErr w:type="gramEnd"/>
      <w:r>
        <w:t>50));</w:t>
      </w:r>
    </w:p>
    <w:p w14:paraId="28507ACF" w14:textId="2AF87D8E" w:rsidR="00884E59" w:rsidRDefault="00884E59" w:rsidP="00884E59">
      <w:pPr>
        <w:spacing w:line="360" w:lineRule="auto"/>
        <w:jc w:val="both"/>
      </w:pPr>
      <w:r>
        <w:rPr>
          <w:noProof/>
        </w:rPr>
        <w:drawing>
          <wp:inline distT="0" distB="0" distL="0" distR="0" wp14:anchorId="32841C0F" wp14:editId="25A2495F">
            <wp:extent cx="5760720" cy="9061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s.png"/>
                    <pic:cNvPicPr/>
                  </pic:nvPicPr>
                  <pic:blipFill>
                    <a:blip r:embed="rId11">
                      <a:extLst>
                        <a:ext uri="{28A0092B-C50C-407E-A947-70E740481C1C}">
                          <a14:useLocalDpi xmlns:a14="http://schemas.microsoft.com/office/drawing/2010/main" val="0"/>
                        </a:ext>
                      </a:extLst>
                    </a:blip>
                    <a:stretch>
                      <a:fillRect/>
                    </a:stretch>
                  </pic:blipFill>
                  <pic:spPr>
                    <a:xfrm>
                      <a:off x="0" y="0"/>
                      <a:ext cx="5842096" cy="918945"/>
                    </a:xfrm>
                    <a:prstGeom prst="rect">
                      <a:avLst/>
                    </a:prstGeom>
                  </pic:spPr>
                </pic:pic>
              </a:graphicData>
            </a:graphic>
          </wp:inline>
        </w:drawing>
      </w:r>
    </w:p>
    <w:p w14:paraId="3E20DC66" w14:textId="14FE222A" w:rsidR="00E97533" w:rsidRDefault="00E97533" w:rsidP="00753D55">
      <w:pPr>
        <w:spacing w:line="360" w:lineRule="auto"/>
        <w:jc w:val="center"/>
      </w:pPr>
      <w:r>
        <w:t>Figure 5.5 – Show Actors Table</w:t>
      </w:r>
    </w:p>
    <w:p w14:paraId="74715309" w14:textId="77777777" w:rsidR="00753D55" w:rsidRDefault="00753D55" w:rsidP="00753D55">
      <w:pPr>
        <w:spacing w:line="360" w:lineRule="auto"/>
        <w:jc w:val="center"/>
      </w:pPr>
    </w:p>
    <w:p w14:paraId="2DBF818F" w14:textId="7073DD19" w:rsidR="00884E59" w:rsidRDefault="00884E59" w:rsidP="00753D55">
      <w:pPr>
        <w:pStyle w:val="SubSubHeading"/>
        <w:numPr>
          <w:ilvl w:val="0"/>
          <w:numId w:val="0"/>
        </w:numPr>
        <w:spacing w:line="360" w:lineRule="auto"/>
        <w:ind w:left="720" w:hanging="720"/>
      </w:pPr>
      <w:r>
        <w:t>5.11.6    Show Creators Table</w:t>
      </w:r>
    </w:p>
    <w:p w14:paraId="1A29A667" w14:textId="754AA8E6" w:rsidR="00884E59" w:rsidRDefault="00884E59" w:rsidP="00884E59">
      <w:pPr>
        <w:spacing w:line="360" w:lineRule="auto"/>
        <w:jc w:val="both"/>
      </w:pPr>
      <w:r>
        <w:t xml:space="preserve">CREATE TABLE </w:t>
      </w:r>
      <w:proofErr w:type="spellStart"/>
      <w:r>
        <w:t>show_creators</w:t>
      </w:r>
      <w:proofErr w:type="spellEnd"/>
      <w:r>
        <w:t xml:space="preserve"> (</w:t>
      </w:r>
      <w:proofErr w:type="spellStart"/>
      <w:r>
        <w:t>show_id</w:t>
      </w:r>
      <w:proofErr w:type="spellEnd"/>
      <w:r>
        <w:t xml:space="preserve"> REFERENCES </w:t>
      </w:r>
      <w:proofErr w:type="gramStart"/>
      <w:r>
        <w:t>shows</w:t>
      </w:r>
      <w:proofErr w:type="gramEnd"/>
      <w:r>
        <w:t xml:space="preserve">(id) ON DELETE RESTRICT, </w:t>
      </w:r>
      <w:proofErr w:type="spellStart"/>
      <w:r>
        <w:t>creator_id</w:t>
      </w:r>
      <w:proofErr w:type="spellEnd"/>
      <w:r>
        <w:t xml:space="preserve"> REFERENCES creators(id) ON DELETE RESTRICT);</w:t>
      </w:r>
    </w:p>
    <w:p w14:paraId="4AE1758A" w14:textId="0DB3FF9D" w:rsidR="00884E59" w:rsidRDefault="00884E59" w:rsidP="00884E59">
      <w:pPr>
        <w:spacing w:line="360" w:lineRule="auto"/>
        <w:jc w:val="both"/>
      </w:pPr>
      <w:r>
        <w:rPr>
          <w:noProof/>
        </w:rPr>
        <w:drawing>
          <wp:inline distT="0" distB="0" distL="0" distR="0" wp14:anchorId="7A17E6E4" wp14:editId="7BBC194E">
            <wp:extent cx="5768340" cy="69278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s.png"/>
                    <pic:cNvPicPr/>
                  </pic:nvPicPr>
                  <pic:blipFill>
                    <a:blip r:embed="rId12">
                      <a:extLst>
                        <a:ext uri="{28A0092B-C50C-407E-A947-70E740481C1C}">
                          <a14:useLocalDpi xmlns:a14="http://schemas.microsoft.com/office/drawing/2010/main" val="0"/>
                        </a:ext>
                      </a:extLst>
                    </a:blip>
                    <a:stretch>
                      <a:fillRect/>
                    </a:stretch>
                  </pic:blipFill>
                  <pic:spPr>
                    <a:xfrm>
                      <a:off x="0" y="0"/>
                      <a:ext cx="5848831" cy="702452"/>
                    </a:xfrm>
                    <a:prstGeom prst="rect">
                      <a:avLst/>
                    </a:prstGeom>
                  </pic:spPr>
                </pic:pic>
              </a:graphicData>
            </a:graphic>
          </wp:inline>
        </w:drawing>
      </w:r>
    </w:p>
    <w:p w14:paraId="2883E85C" w14:textId="4C3E7F28" w:rsidR="00884E59" w:rsidRDefault="00E97533" w:rsidP="00753D55">
      <w:pPr>
        <w:spacing w:line="360" w:lineRule="auto"/>
        <w:jc w:val="center"/>
      </w:pPr>
      <w:r>
        <w:t>Figure 5.6 – Show Creators Table</w:t>
      </w:r>
    </w:p>
    <w:p w14:paraId="14A10843" w14:textId="77777777" w:rsidR="00753D55" w:rsidRDefault="00753D55" w:rsidP="00753D55">
      <w:pPr>
        <w:spacing w:line="360" w:lineRule="auto"/>
        <w:jc w:val="center"/>
      </w:pPr>
    </w:p>
    <w:p w14:paraId="6B514CD4" w14:textId="04C6FDDB" w:rsidR="00884E59" w:rsidRDefault="00884E59" w:rsidP="00753D55">
      <w:pPr>
        <w:pStyle w:val="SubSubHeading"/>
        <w:numPr>
          <w:ilvl w:val="0"/>
          <w:numId w:val="0"/>
        </w:numPr>
        <w:spacing w:line="360" w:lineRule="auto"/>
        <w:ind w:left="720" w:hanging="720"/>
      </w:pPr>
      <w:r>
        <w:t>5.11.7    User Watchlist Table</w:t>
      </w:r>
    </w:p>
    <w:p w14:paraId="16CA69AB" w14:textId="00C6A6F2" w:rsidR="00884E59" w:rsidRDefault="00884E59" w:rsidP="00884E59">
      <w:pPr>
        <w:spacing w:line="360" w:lineRule="auto"/>
        <w:jc w:val="both"/>
      </w:pPr>
      <w:r>
        <w:t xml:space="preserve">CREATE TABLE </w:t>
      </w:r>
      <w:proofErr w:type="spellStart"/>
      <w:r>
        <w:t>user_watchlist</w:t>
      </w:r>
      <w:proofErr w:type="spellEnd"/>
      <w:r>
        <w:t xml:space="preserve"> (username REFERENCES users(username) ON DELETE RESTRICT, </w:t>
      </w:r>
      <w:proofErr w:type="spellStart"/>
      <w:r>
        <w:t>show_id</w:t>
      </w:r>
      <w:proofErr w:type="spellEnd"/>
      <w:r>
        <w:t xml:space="preserve"> REFERENCES </w:t>
      </w:r>
      <w:proofErr w:type="gramStart"/>
      <w:r>
        <w:t>shows</w:t>
      </w:r>
      <w:proofErr w:type="gramEnd"/>
      <w:r>
        <w:t>(id) ON DELETE RESTRICT, status INT, rating INT);</w:t>
      </w:r>
    </w:p>
    <w:p w14:paraId="6E448BDA" w14:textId="1BB8B890" w:rsidR="00884E59" w:rsidRDefault="00884E59" w:rsidP="00884E59">
      <w:pPr>
        <w:spacing w:line="360" w:lineRule="auto"/>
        <w:jc w:val="both"/>
      </w:pPr>
      <w:r>
        <w:rPr>
          <w:noProof/>
        </w:rPr>
        <w:drawing>
          <wp:inline distT="0" distB="0" distL="0" distR="0" wp14:anchorId="5D758292" wp14:editId="558F6672">
            <wp:extent cx="5783580" cy="11582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s.png"/>
                    <pic:cNvPicPr/>
                  </pic:nvPicPr>
                  <pic:blipFill>
                    <a:blip r:embed="rId13">
                      <a:extLst>
                        <a:ext uri="{28A0092B-C50C-407E-A947-70E740481C1C}">
                          <a14:useLocalDpi xmlns:a14="http://schemas.microsoft.com/office/drawing/2010/main" val="0"/>
                        </a:ext>
                      </a:extLst>
                    </a:blip>
                    <a:stretch>
                      <a:fillRect/>
                    </a:stretch>
                  </pic:blipFill>
                  <pic:spPr>
                    <a:xfrm>
                      <a:off x="0" y="0"/>
                      <a:ext cx="5784696" cy="1158463"/>
                    </a:xfrm>
                    <a:prstGeom prst="rect">
                      <a:avLst/>
                    </a:prstGeom>
                  </pic:spPr>
                </pic:pic>
              </a:graphicData>
            </a:graphic>
          </wp:inline>
        </w:drawing>
      </w:r>
    </w:p>
    <w:p w14:paraId="188D20FD" w14:textId="5A957CDF" w:rsidR="00E97533" w:rsidRDefault="00E97533" w:rsidP="00E97533">
      <w:pPr>
        <w:spacing w:line="360" w:lineRule="auto"/>
        <w:jc w:val="center"/>
      </w:pPr>
      <w:r>
        <w:t>Figure 5.7 – User Watchlist Table</w:t>
      </w:r>
    </w:p>
    <w:p w14:paraId="71DF4D6D" w14:textId="77777777" w:rsidR="00692E79" w:rsidRDefault="00692E79" w:rsidP="00884E59">
      <w:pPr>
        <w:spacing w:line="360" w:lineRule="auto"/>
        <w:jc w:val="both"/>
      </w:pPr>
    </w:p>
    <w:p w14:paraId="1095B0B1" w14:textId="4443DA7E" w:rsidR="00884E59" w:rsidRDefault="00884E59" w:rsidP="00884E59">
      <w:pPr>
        <w:pStyle w:val="ProjectSubHeading"/>
        <w:jc w:val="left"/>
      </w:pPr>
      <w:r>
        <w:lastRenderedPageBreak/>
        <w:t>5.12</w:t>
      </w:r>
      <w:r>
        <w:tab/>
        <w:t>Stored Procedure</w:t>
      </w:r>
    </w:p>
    <w:p w14:paraId="7A21F2EE" w14:textId="590DA5EF" w:rsidR="00884E59" w:rsidRDefault="00884E59" w:rsidP="00884E59"/>
    <w:p w14:paraId="34FA4D1C" w14:textId="77777777" w:rsidR="00884E59" w:rsidRDefault="00884E59" w:rsidP="00884E59">
      <w:pPr>
        <w:spacing w:line="360" w:lineRule="auto"/>
        <w:jc w:val="both"/>
      </w:pPr>
      <w:r>
        <w:t>A procedure (often called a stored procedure) is a subroutine like a subprogram in a regular computing language, stored in a database. There are many useful applications of SQL procedures within a database or database application architecture. SQL procedures can be used to create simple scripts for quickly querying transforming, updating data, generating basic reports, improve application performance, modularizing applications, and improve overall database design, and database security.</w:t>
      </w:r>
    </w:p>
    <w:p w14:paraId="7BA39BF6" w14:textId="2B962B27" w:rsidR="00884E59" w:rsidRDefault="00884E59" w:rsidP="00884E59">
      <w:pPr>
        <w:spacing w:line="360" w:lineRule="auto"/>
        <w:jc w:val="both"/>
      </w:pPr>
      <w:r>
        <w:t>The Stored Procedure in this project takes two arguments that is the username and the password of the user. The Procedure checks if such a combination of username and password already exists and returns the number of combinations found.</w:t>
      </w:r>
    </w:p>
    <w:p w14:paraId="05AD4C49" w14:textId="3B0248FE" w:rsidR="00884E59" w:rsidRDefault="00884E59" w:rsidP="00884E59">
      <w:pPr>
        <w:spacing w:line="360" w:lineRule="auto"/>
        <w:jc w:val="both"/>
        <w:rPr>
          <w:b/>
          <w:bCs/>
        </w:rPr>
      </w:pPr>
    </w:p>
    <w:p w14:paraId="61B6F93C" w14:textId="0B33E5E4" w:rsidR="00884E59" w:rsidRPr="00884E59" w:rsidRDefault="00884E59" w:rsidP="00884E59">
      <w:pPr>
        <w:spacing w:line="360" w:lineRule="auto"/>
        <w:jc w:val="both"/>
        <w:rPr>
          <w:b/>
          <w:bCs/>
        </w:rPr>
      </w:pPr>
      <w:r>
        <w:rPr>
          <w:b/>
          <w:bCs/>
        </w:rPr>
        <w:t xml:space="preserve">MariaDB SQL Statement to create a </w:t>
      </w:r>
      <w:r w:rsidR="0003585D">
        <w:rPr>
          <w:b/>
          <w:bCs/>
        </w:rPr>
        <w:t>S</w:t>
      </w:r>
      <w:r>
        <w:rPr>
          <w:b/>
          <w:bCs/>
        </w:rPr>
        <w:t xml:space="preserve">tored Procedure - </w:t>
      </w:r>
    </w:p>
    <w:p w14:paraId="3349474B" w14:textId="733B04ED" w:rsidR="00884E59" w:rsidRDefault="00884E59" w:rsidP="00884E59">
      <w:pPr>
        <w:spacing w:line="360" w:lineRule="auto"/>
        <w:jc w:val="both"/>
      </w:pPr>
      <w:r w:rsidRPr="00884E59">
        <w:t>CREATE</w:t>
      </w:r>
      <w:r>
        <w:t xml:space="preserve"> </w:t>
      </w:r>
      <w:r w:rsidRPr="00884E59">
        <w:t>PROCEDURE `access`</w:t>
      </w:r>
      <w:r>
        <w:t xml:space="preserve"> </w:t>
      </w:r>
      <w:r w:rsidRPr="00884E59">
        <w:t>(IN `user`</w:t>
      </w:r>
      <w:r>
        <w:t xml:space="preserve"> </w:t>
      </w:r>
      <w:proofErr w:type="gramStart"/>
      <w:r w:rsidRPr="00884E59">
        <w:t>VARCHAR(</w:t>
      </w:r>
      <w:proofErr w:type="gramEnd"/>
      <w:r w:rsidRPr="00884E59">
        <w:t xml:space="preserve">30), IN `pass` VARCHAR(30)) DEFINER SELECT COUNT(*) AS tot FROM users WHERE username=user </w:t>
      </w:r>
      <w:r>
        <w:t>AND</w:t>
      </w:r>
      <w:r w:rsidRPr="00884E59">
        <w:t xml:space="preserve"> password=pass</w:t>
      </w:r>
    </w:p>
    <w:p w14:paraId="63E06247" w14:textId="32272CFD" w:rsidR="00884E59" w:rsidRDefault="00884E59" w:rsidP="00884E59">
      <w:pPr>
        <w:spacing w:line="360" w:lineRule="auto"/>
        <w:jc w:val="both"/>
      </w:pPr>
    </w:p>
    <w:p w14:paraId="25D1BF63" w14:textId="33E46322" w:rsidR="00884E59" w:rsidRDefault="00884E59" w:rsidP="00884E59">
      <w:pPr>
        <w:spacing w:line="360" w:lineRule="auto"/>
        <w:jc w:val="both"/>
      </w:pPr>
      <w:r>
        <w:rPr>
          <w:noProof/>
        </w:rPr>
        <w:lastRenderedPageBreak/>
        <w:drawing>
          <wp:inline distT="0" distB="0" distL="0" distR="0" wp14:anchorId="23108C1F" wp14:editId="0C5D55BC">
            <wp:extent cx="5760720" cy="55092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ored_procedure.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5509260"/>
                    </a:xfrm>
                    <a:prstGeom prst="rect">
                      <a:avLst/>
                    </a:prstGeom>
                  </pic:spPr>
                </pic:pic>
              </a:graphicData>
            </a:graphic>
          </wp:inline>
        </w:drawing>
      </w:r>
    </w:p>
    <w:p w14:paraId="4BDF126C" w14:textId="146DC35A" w:rsidR="00E97533" w:rsidRDefault="00E97533" w:rsidP="00753D55">
      <w:pPr>
        <w:spacing w:line="360" w:lineRule="auto"/>
        <w:jc w:val="center"/>
      </w:pPr>
      <w:r>
        <w:t>Figure 5.8 – Stored Procedure</w:t>
      </w:r>
    </w:p>
    <w:p w14:paraId="51EC0E37" w14:textId="77777777" w:rsidR="00753D55" w:rsidRDefault="00753D55" w:rsidP="00753D55">
      <w:pPr>
        <w:spacing w:line="360" w:lineRule="auto"/>
        <w:jc w:val="center"/>
      </w:pPr>
    </w:p>
    <w:p w14:paraId="1A179AD8" w14:textId="2D759594" w:rsidR="00884E59" w:rsidRDefault="00884E59" w:rsidP="00884E59">
      <w:pPr>
        <w:pStyle w:val="ProjectSubHeading"/>
        <w:jc w:val="left"/>
      </w:pPr>
      <w:r>
        <w:t>5.13</w:t>
      </w:r>
      <w:r>
        <w:tab/>
        <w:t>Trigger</w:t>
      </w:r>
    </w:p>
    <w:p w14:paraId="12F823BD" w14:textId="7A1FC172" w:rsidR="00884E59" w:rsidRDefault="00884E59" w:rsidP="00884E59"/>
    <w:p w14:paraId="2F4D2342" w14:textId="72DD50C2" w:rsidR="00884E59" w:rsidRDefault="00884E59" w:rsidP="00884E59">
      <w:pPr>
        <w:spacing w:line="360" w:lineRule="auto"/>
        <w:jc w:val="both"/>
      </w:pPr>
      <w:r>
        <w:t>Triggers are stored programs, which are automatically executed or fired when some event occurs. Triggers are written to be executed in response to any of the following events. A database manipulation (DML) statement (DELETE, INSERT, or UPDATE). Database definition (DDL) statements (CREATE, ALTER, or DROP).</w:t>
      </w:r>
    </w:p>
    <w:p w14:paraId="42B28108" w14:textId="73589D78" w:rsidR="00BD5BDB" w:rsidRDefault="00884E59" w:rsidP="00884E59">
      <w:pPr>
        <w:spacing w:line="360" w:lineRule="auto"/>
        <w:jc w:val="both"/>
      </w:pPr>
      <w:r>
        <w:t>There is one trigger in this project. The trigger checks if there is a conflict with the email and the username before inserting it into the users table of the database.</w:t>
      </w:r>
    </w:p>
    <w:p w14:paraId="299DFFDA" w14:textId="77777777" w:rsidR="00E97533" w:rsidRDefault="00E97533" w:rsidP="00884E59">
      <w:pPr>
        <w:spacing w:line="360" w:lineRule="auto"/>
        <w:jc w:val="both"/>
      </w:pPr>
    </w:p>
    <w:p w14:paraId="7A580187" w14:textId="04557566" w:rsidR="00884E59" w:rsidRDefault="00884E59" w:rsidP="00884E59">
      <w:pPr>
        <w:spacing w:line="360" w:lineRule="auto"/>
        <w:jc w:val="both"/>
      </w:pPr>
      <w:r w:rsidRPr="00884E59">
        <w:lastRenderedPageBreak/>
        <w:t>CREATE TRIGGER `</w:t>
      </w:r>
      <w:proofErr w:type="spellStart"/>
      <w:r w:rsidRPr="00884E59">
        <w:t>check_email</w:t>
      </w:r>
      <w:proofErr w:type="spellEnd"/>
      <w:r w:rsidRPr="00884E59">
        <w:t xml:space="preserve">` BEFORE INSERT ON `users` FOR EACH ROW IF (SELECT </w:t>
      </w:r>
      <w:proofErr w:type="gramStart"/>
      <w:r w:rsidRPr="00884E59">
        <w:t>COUNT(</w:t>
      </w:r>
      <w:proofErr w:type="gramEnd"/>
      <w:r w:rsidRPr="00884E59">
        <w:t>*) FROM users WHERE email</w:t>
      </w:r>
      <w:r>
        <w:t xml:space="preserve"> </w:t>
      </w:r>
      <w:r w:rsidRPr="00884E59">
        <w:t>=</w:t>
      </w:r>
      <w:r>
        <w:t xml:space="preserve"> </w:t>
      </w:r>
      <w:proofErr w:type="spellStart"/>
      <w:r w:rsidRPr="00884E59">
        <w:t>new.email</w:t>
      </w:r>
      <w:proofErr w:type="spellEnd"/>
      <w:r w:rsidRPr="00884E59">
        <w:t xml:space="preserve"> OR username</w:t>
      </w:r>
      <w:r>
        <w:t xml:space="preserve"> </w:t>
      </w:r>
      <w:r w:rsidRPr="00884E59">
        <w:t>=</w:t>
      </w:r>
      <w:r>
        <w:t xml:space="preserve"> </w:t>
      </w:r>
      <w:proofErr w:type="spellStart"/>
      <w:r w:rsidRPr="00884E59">
        <w:t>new.username</w:t>
      </w:r>
      <w:proofErr w:type="spellEnd"/>
      <w:r w:rsidRPr="00884E59">
        <w:t>) &gt; 1 THEN SIGNAL SQLSTATE '45000' SET MESSAGE_TEXT = 'ERROR: CREDENTIALS ALREADY EXISTED!'; END IF</w:t>
      </w:r>
    </w:p>
    <w:p w14:paraId="4E808022" w14:textId="02452A49" w:rsidR="00884E59" w:rsidRDefault="00884E59" w:rsidP="00E97533"/>
    <w:sectPr w:rsidR="00884E59" w:rsidSect="0094113E">
      <w:headerReference w:type="default" r:id="rId15"/>
      <w:footerReference w:type="default" r:id="rId16"/>
      <w:footerReference w:type="first" r:id="rId17"/>
      <w:pgSz w:w="11906" w:h="16838"/>
      <w:pgMar w:top="1080" w:right="1440" w:bottom="1080" w:left="1440" w:header="720" w:footer="720" w:gutter="0"/>
      <w:pgNumType w:start="2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BB844" w14:textId="77777777" w:rsidR="00A8680E" w:rsidRDefault="00A8680E" w:rsidP="00EF2A8E">
      <w:pPr>
        <w:spacing w:after="0" w:line="240" w:lineRule="auto"/>
      </w:pPr>
      <w:r>
        <w:separator/>
      </w:r>
    </w:p>
  </w:endnote>
  <w:endnote w:type="continuationSeparator" w:id="0">
    <w:p w14:paraId="64B198DA" w14:textId="77777777" w:rsidR="00A8680E" w:rsidRDefault="00A8680E" w:rsidP="00EF2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30884" w14:textId="1CF7FD63" w:rsidR="00032D7D" w:rsidRPr="00D375A1" w:rsidRDefault="00D415C0" w:rsidP="00D415C0">
    <w:pPr>
      <w:pStyle w:val="Footer"/>
      <w:pBdr>
        <w:top w:val="thickThinSmallGap" w:sz="24" w:space="1" w:color="auto"/>
      </w:pBdr>
    </w:pPr>
    <w:r>
      <w:t xml:space="preserve">Dept. of ISE, SJBIT                                  </w:t>
    </w:r>
    <w:r w:rsidR="00753D55">
      <w:t xml:space="preserve">     </w:t>
    </w:r>
    <w:r>
      <w:t xml:space="preserve">2019-20                                                       </w:t>
    </w: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B7019" w14:textId="6F2EC724" w:rsidR="00FB38DA" w:rsidRDefault="00FB38DA" w:rsidP="00FB38DA">
    <w:pPr>
      <w:pStyle w:val="Footer"/>
      <w:jc w:val="right"/>
    </w:pPr>
    <w:r>
      <w:t>2</w:t>
    </w:r>
    <w:r w:rsidR="0094113E">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CC0CC" w14:textId="77777777" w:rsidR="00A8680E" w:rsidRDefault="00A8680E" w:rsidP="00EF2A8E">
      <w:pPr>
        <w:spacing w:after="0" w:line="240" w:lineRule="auto"/>
      </w:pPr>
      <w:r>
        <w:separator/>
      </w:r>
    </w:p>
  </w:footnote>
  <w:footnote w:type="continuationSeparator" w:id="0">
    <w:p w14:paraId="15FA5543" w14:textId="77777777" w:rsidR="00A8680E" w:rsidRDefault="00A8680E" w:rsidP="00EF2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37C9A" w14:textId="796B7D8C" w:rsidR="00D415C0" w:rsidRDefault="00435A55" w:rsidP="00D415C0">
    <w:pPr>
      <w:pStyle w:val="Header"/>
      <w:pBdr>
        <w:bottom w:val="thickThinSmallGap" w:sz="24" w:space="1" w:color="auto"/>
      </w:pBdr>
    </w:pPr>
    <w:r>
      <w:t xml:space="preserve">Television Show Database </w:t>
    </w:r>
    <w:r w:rsidR="00D415C0">
      <w:t xml:space="preserve">                                                                     </w:t>
    </w:r>
    <w:r w:rsidR="00753D55">
      <w:t xml:space="preserve">      </w:t>
    </w:r>
    <w:r w:rsidR="00D415C0">
      <w:t xml:space="preserve">      </w:t>
    </w:r>
    <w:r w:rsidR="0092061D">
      <w:t>Implementation</w:t>
    </w:r>
  </w:p>
  <w:p w14:paraId="472F5F4B" w14:textId="12F19F93" w:rsidR="00032D7D" w:rsidRDefault="00032D7D" w:rsidP="00D41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E39B0"/>
    <w:multiLevelType w:val="hybridMultilevel"/>
    <w:tmpl w:val="B0F4F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3E58B1"/>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353848"/>
    <w:multiLevelType w:val="hybridMultilevel"/>
    <w:tmpl w:val="E724CCA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676C59"/>
    <w:multiLevelType w:val="hybridMultilevel"/>
    <w:tmpl w:val="7250F2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547CC9"/>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1E055BE7"/>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944009"/>
    <w:multiLevelType w:val="multilevel"/>
    <w:tmpl w:val="5D3C479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pStyle w:val="SubSubHead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F3E54F0"/>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279A7210"/>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8D704E0"/>
    <w:multiLevelType w:val="hybridMultilevel"/>
    <w:tmpl w:val="2CAE59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8D30A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29DD379B"/>
    <w:multiLevelType w:val="multilevel"/>
    <w:tmpl w:val="545CDB96"/>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C782DF6"/>
    <w:multiLevelType w:val="hybridMultilevel"/>
    <w:tmpl w:val="47D6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F004E3C"/>
    <w:multiLevelType w:val="hybridMultilevel"/>
    <w:tmpl w:val="CFF6930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8F09F0"/>
    <w:multiLevelType w:val="hybridMultilevel"/>
    <w:tmpl w:val="487C44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4710431"/>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802736E"/>
    <w:multiLevelType w:val="hybridMultilevel"/>
    <w:tmpl w:val="9FD2BAF2"/>
    <w:lvl w:ilvl="0" w:tplc="4A004F88">
      <w:start w:val="1"/>
      <w:numFmt w:val="lowerRoman"/>
      <w:lvlText w:val="%1."/>
      <w:lvlJc w:val="left"/>
      <w:pPr>
        <w:ind w:left="720" w:hanging="360"/>
      </w:pPr>
      <w:rPr>
        <w:rFonts w:ascii="Times New Roman" w:eastAsiaTheme="minorHAnsi"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461106"/>
    <w:multiLevelType w:val="hybridMultilevel"/>
    <w:tmpl w:val="3EFEFA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0F7909"/>
    <w:multiLevelType w:val="hybridMultilevel"/>
    <w:tmpl w:val="B83A0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6FB520C"/>
    <w:multiLevelType w:val="hybridMultilevel"/>
    <w:tmpl w:val="C332CF2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7084383"/>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9533A29"/>
    <w:multiLevelType w:val="hybridMultilevel"/>
    <w:tmpl w:val="143C9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A2B19FA"/>
    <w:multiLevelType w:val="multilevel"/>
    <w:tmpl w:val="B5949F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4AC82F1D"/>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4" w15:restartNumberingAfterBreak="0">
    <w:nsid w:val="4DD35472"/>
    <w:multiLevelType w:val="hybridMultilevel"/>
    <w:tmpl w:val="BAFCE2E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3FF2ABE"/>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5B5406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587954F2"/>
    <w:multiLevelType w:val="hybridMultilevel"/>
    <w:tmpl w:val="5F9EC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1083082"/>
    <w:multiLevelType w:val="multilevel"/>
    <w:tmpl w:val="9642E90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15E7FCA"/>
    <w:multiLevelType w:val="hybridMultilevel"/>
    <w:tmpl w:val="3D4E5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ABC5F65"/>
    <w:multiLevelType w:val="hybridMultilevel"/>
    <w:tmpl w:val="16BA2D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F7175E1"/>
    <w:multiLevelType w:val="hybridMultilevel"/>
    <w:tmpl w:val="BCBABC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7"/>
  </w:num>
  <w:num w:numId="3">
    <w:abstractNumId w:val="3"/>
  </w:num>
  <w:num w:numId="4">
    <w:abstractNumId w:val="11"/>
  </w:num>
  <w:num w:numId="5">
    <w:abstractNumId w:val="24"/>
  </w:num>
  <w:num w:numId="6">
    <w:abstractNumId w:val="28"/>
  </w:num>
  <w:num w:numId="7">
    <w:abstractNumId w:val="2"/>
  </w:num>
  <w:num w:numId="8">
    <w:abstractNumId w:val="19"/>
  </w:num>
  <w:num w:numId="9">
    <w:abstractNumId w:val="20"/>
  </w:num>
  <w:num w:numId="10">
    <w:abstractNumId w:val="1"/>
  </w:num>
  <w:num w:numId="11">
    <w:abstractNumId w:val="25"/>
  </w:num>
  <w:num w:numId="12">
    <w:abstractNumId w:val="5"/>
  </w:num>
  <w:num w:numId="13">
    <w:abstractNumId w:val="13"/>
  </w:num>
  <w:num w:numId="14">
    <w:abstractNumId w:val="9"/>
  </w:num>
  <w:num w:numId="15">
    <w:abstractNumId w:val="15"/>
  </w:num>
  <w:num w:numId="16">
    <w:abstractNumId w:val="18"/>
  </w:num>
  <w:num w:numId="17">
    <w:abstractNumId w:val="26"/>
  </w:num>
  <w:num w:numId="18">
    <w:abstractNumId w:val="0"/>
  </w:num>
  <w:num w:numId="19">
    <w:abstractNumId w:val="8"/>
  </w:num>
  <w:num w:numId="20">
    <w:abstractNumId w:val="14"/>
  </w:num>
  <w:num w:numId="21">
    <w:abstractNumId w:val="4"/>
  </w:num>
  <w:num w:numId="22">
    <w:abstractNumId w:val="23"/>
  </w:num>
  <w:num w:numId="23">
    <w:abstractNumId w:val="31"/>
  </w:num>
  <w:num w:numId="24">
    <w:abstractNumId w:val="7"/>
  </w:num>
  <w:num w:numId="25">
    <w:abstractNumId w:val="17"/>
  </w:num>
  <w:num w:numId="26">
    <w:abstractNumId w:val="29"/>
  </w:num>
  <w:num w:numId="27">
    <w:abstractNumId w:val="10"/>
  </w:num>
  <w:num w:numId="28">
    <w:abstractNumId w:val="12"/>
  </w:num>
  <w:num w:numId="29">
    <w:abstractNumId w:val="21"/>
  </w:num>
  <w:num w:numId="30">
    <w:abstractNumId w:val="30"/>
  </w:num>
  <w:num w:numId="31">
    <w:abstractNumId w:val="16"/>
  </w:num>
  <w:num w:numId="32">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MDG3NLE0MDOyNDRR0lEKTi0uzszPAykwNK4FAPkUogktAAAA"/>
  </w:docVars>
  <w:rsids>
    <w:rsidRoot w:val="00AE287B"/>
    <w:rsid w:val="00027535"/>
    <w:rsid w:val="00032D7D"/>
    <w:rsid w:val="0003585D"/>
    <w:rsid w:val="00084B18"/>
    <w:rsid w:val="00097511"/>
    <w:rsid w:val="000A57E9"/>
    <w:rsid w:val="000F6085"/>
    <w:rsid w:val="001C006A"/>
    <w:rsid w:val="001E2304"/>
    <w:rsid w:val="002522DC"/>
    <w:rsid w:val="002D0C4E"/>
    <w:rsid w:val="0035557D"/>
    <w:rsid w:val="00360DA3"/>
    <w:rsid w:val="003E1C10"/>
    <w:rsid w:val="003F194E"/>
    <w:rsid w:val="00435A55"/>
    <w:rsid w:val="0047442A"/>
    <w:rsid w:val="00510ADE"/>
    <w:rsid w:val="005527C0"/>
    <w:rsid w:val="005877AD"/>
    <w:rsid w:val="00692E79"/>
    <w:rsid w:val="006B419E"/>
    <w:rsid w:val="006F0468"/>
    <w:rsid w:val="00753D55"/>
    <w:rsid w:val="00860AFB"/>
    <w:rsid w:val="00884E59"/>
    <w:rsid w:val="0092061D"/>
    <w:rsid w:val="0094113E"/>
    <w:rsid w:val="00956615"/>
    <w:rsid w:val="00A8680E"/>
    <w:rsid w:val="00AB75F3"/>
    <w:rsid w:val="00AD090E"/>
    <w:rsid w:val="00AE287B"/>
    <w:rsid w:val="00BD5BDB"/>
    <w:rsid w:val="00C76B97"/>
    <w:rsid w:val="00C837E4"/>
    <w:rsid w:val="00D057FD"/>
    <w:rsid w:val="00D15AA2"/>
    <w:rsid w:val="00D375A1"/>
    <w:rsid w:val="00D415C0"/>
    <w:rsid w:val="00D63016"/>
    <w:rsid w:val="00D903CC"/>
    <w:rsid w:val="00D91C99"/>
    <w:rsid w:val="00D96F63"/>
    <w:rsid w:val="00E7532F"/>
    <w:rsid w:val="00E86CE7"/>
    <w:rsid w:val="00E964EA"/>
    <w:rsid w:val="00E97533"/>
    <w:rsid w:val="00EC60CF"/>
    <w:rsid w:val="00ED1671"/>
    <w:rsid w:val="00ED18BE"/>
    <w:rsid w:val="00EF2A8E"/>
    <w:rsid w:val="00FB38DA"/>
    <w:rsid w:val="00FD2955"/>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3173D"/>
  <w15:chartTrackingRefBased/>
  <w15:docId w15:val="{8B3D7CFA-A4F6-4405-A8CB-6082E5161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s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C10"/>
    <w:rPr>
      <w:rFonts w:ascii="Times New Roman" w:hAnsi="Times New Roman"/>
      <w:sz w:val="24"/>
    </w:rPr>
  </w:style>
  <w:style w:type="paragraph" w:styleId="Heading1">
    <w:name w:val="heading 1"/>
    <w:basedOn w:val="Normal"/>
    <w:next w:val="Normal"/>
    <w:link w:val="Heading1Char"/>
    <w:uiPriority w:val="9"/>
    <w:qFormat/>
    <w:rsid w:val="00EF2A8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EF2A8E"/>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E86CE7"/>
    <w:pPr>
      <w:keepNext/>
      <w:keepLines/>
      <w:spacing w:before="40" w:after="0"/>
      <w:outlineLvl w:val="2"/>
    </w:pPr>
    <w:rPr>
      <w:rFonts w:asciiTheme="majorHAnsi" w:eastAsiaTheme="majorEastAsia" w:hAnsiTheme="majorHAnsi" w:cstheme="majorBidi"/>
      <w:color w:val="1F3763" w:themeColor="accent1" w:themeShade="7F"/>
      <w:szCs w:val="21"/>
    </w:rPr>
  </w:style>
  <w:style w:type="paragraph" w:styleId="Heading4">
    <w:name w:val="heading 4"/>
    <w:basedOn w:val="Normal"/>
    <w:next w:val="Normal"/>
    <w:link w:val="Heading4Char"/>
    <w:uiPriority w:val="9"/>
    <w:semiHidden/>
    <w:unhideWhenUsed/>
    <w:qFormat/>
    <w:rsid w:val="00E86C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A8E"/>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EF2A8E"/>
    <w:rPr>
      <w:rFonts w:asciiTheme="majorHAnsi" w:eastAsiaTheme="majorEastAsia" w:hAnsiTheme="majorHAnsi" w:cstheme="majorBidi"/>
      <w:color w:val="2F5496" w:themeColor="accent1" w:themeShade="BF"/>
      <w:sz w:val="26"/>
      <w:szCs w:val="23"/>
    </w:rPr>
  </w:style>
  <w:style w:type="paragraph" w:styleId="Subtitle">
    <w:name w:val="Subtitle"/>
    <w:basedOn w:val="Normal"/>
    <w:next w:val="Normal"/>
    <w:link w:val="SubtitleChar"/>
    <w:uiPriority w:val="11"/>
    <w:qFormat/>
    <w:rsid w:val="00EF2A8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F2A8E"/>
    <w:rPr>
      <w:rFonts w:eastAsiaTheme="minorEastAsia"/>
      <w:color w:val="5A5A5A" w:themeColor="text1" w:themeTint="A5"/>
      <w:spacing w:val="15"/>
    </w:rPr>
  </w:style>
  <w:style w:type="paragraph" w:customStyle="1" w:styleId="ProjectSubHeading">
    <w:name w:val="Project SubHeading"/>
    <w:basedOn w:val="Heading2"/>
    <w:link w:val="ProjectSubHeadingChar"/>
    <w:qFormat/>
    <w:rsid w:val="00753D55"/>
    <w:pPr>
      <w:spacing w:line="360" w:lineRule="auto"/>
      <w:jc w:val="center"/>
    </w:pPr>
    <w:rPr>
      <w:rFonts w:ascii="Times New Roman" w:hAnsi="Times New Roman" w:cs="Times New Roman"/>
      <w:b/>
      <w:bCs/>
      <w:color w:val="000000" w:themeColor="text1"/>
      <w:sz w:val="32"/>
      <w:szCs w:val="36"/>
    </w:rPr>
  </w:style>
  <w:style w:type="paragraph" w:styleId="Header">
    <w:name w:val="header"/>
    <w:basedOn w:val="Normal"/>
    <w:link w:val="HeaderChar"/>
    <w:uiPriority w:val="99"/>
    <w:unhideWhenUsed/>
    <w:rsid w:val="00EF2A8E"/>
    <w:pPr>
      <w:tabs>
        <w:tab w:val="center" w:pos="4513"/>
        <w:tab w:val="right" w:pos="9026"/>
      </w:tabs>
      <w:spacing w:after="0" w:line="240" w:lineRule="auto"/>
    </w:pPr>
  </w:style>
  <w:style w:type="character" w:customStyle="1" w:styleId="ProjectSubHeadingChar">
    <w:name w:val="Project SubHeading Char"/>
    <w:basedOn w:val="DefaultParagraphFont"/>
    <w:link w:val="ProjectSubHeading"/>
    <w:rsid w:val="00753D55"/>
    <w:rPr>
      <w:rFonts w:ascii="Times New Roman" w:eastAsiaTheme="majorEastAsia" w:hAnsi="Times New Roman" w:cs="Times New Roman"/>
      <w:b/>
      <w:bCs/>
      <w:color w:val="000000" w:themeColor="text1"/>
      <w:sz w:val="32"/>
      <w:szCs w:val="36"/>
    </w:rPr>
  </w:style>
  <w:style w:type="character" w:customStyle="1" w:styleId="HeaderChar">
    <w:name w:val="Header Char"/>
    <w:basedOn w:val="DefaultParagraphFont"/>
    <w:link w:val="Header"/>
    <w:uiPriority w:val="99"/>
    <w:rsid w:val="00EF2A8E"/>
  </w:style>
  <w:style w:type="paragraph" w:styleId="Footer">
    <w:name w:val="footer"/>
    <w:basedOn w:val="Normal"/>
    <w:link w:val="FooterChar"/>
    <w:uiPriority w:val="99"/>
    <w:unhideWhenUsed/>
    <w:rsid w:val="00EF2A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2A8E"/>
  </w:style>
  <w:style w:type="paragraph" w:styleId="ListParagraph">
    <w:name w:val="List Paragraph"/>
    <w:basedOn w:val="Normal"/>
    <w:uiPriority w:val="34"/>
    <w:qFormat/>
    <w:rsid w:val="00EF2A8E"/>
    <w:pPr>
      <w:ind w:left="720"/>
      <w:contextualSpacing/>
    </w:pPr>
  </w:style>
  <w:style w:type="paragraph" w:customStyle="1" w:styleId="ProjectHeading">
    <w:name w:val="Project Heading"/>
    <w:basedOn w:val="Heading1"/>
    <w:next w:val="Heading1"/>
    <w:link w:val="ProjectHeadingChar"/>
    <w:qFormat/>
    <w:rsid w:val="003E1C10"/>
    <w:rPr>
      <w:rFonts w:ascii="Times New Roman" w:hAnsi="Times New Roman"/>
      <w:b/>
      <w:color w:val="000000" w:themeColor="text1"/>
    </w:rPr>
  </w:style>
  <w:style w:type="paragraph" w:customStyle="1" w:styleId="Titles">
    <w:name w:val="Titles"/>
    <w:basedOn w:val="Heading2"/>
    <w:link w:val="TitlesChar"/>
    <w:qFormat/>
    <w:rsid w:val="003E1C10"/>
    <w:rPr>
      <w:rFonts w:ascii="Times New Roman" w:hAnsi="Times New Roman" w:cs="Times New Roman"/>
      <w:b/>
      <w:color w:val="000000" w:themeColor="text1"/>
      <w:sz w:val="32"/>
      <w:szCs w:val="24"/>
    </w:rPr>
  </w:style>
  <w:style w:type="character" w:customStyle="1" w:styleId="ProjectHeadingChar">
    <w:name w:val="Project Heading Char"/>
    <w:basedOn w:val="ProjectSubHeadingChar"/>
    <w:link w:val="ProjectHeading"/>
    <w:rsid w:val="003E1C10"/>
    <w:rPr>
      <w:rFonts w:ascii="Times New Roman" w:eastAsiaTheme="majorEastAsia" w:hAnsi="Times New Roman" w:cstheme="majorBidi"/>
      <w:b/>
      <w:bCs w:val="0"/>
      <w:color w:val="000000" w:themeColor="text1"/>
      <w:sz w:val="32"/>
      <w:szCs w:val="29"/>
    </w:rPr>
  </w:style>
  <w:style w:type="paragraph" w:styleId="BalloonText">
    <w:name w:val="Balloon Text"/>
    <w:basedOn w:val="Normal"/>
    <w:link w:val="BalloonTextChar"/>
    <w:uiPriority w:val="99"/>
    <w:semiHidden/>
    <w:unhideWhenUsed/>
    <w:rsid w:val="003E1C10"/>
    <w:pPr>
      <w:spacing w:after="0" w:line="240" w:lineRule="auto"/>
    </w:pPr>
    <w:rPr>
      <w:rFonts w:ascii="Segoe UI" w:hAnsi="Segoe UI" w:cs="Segoe UI"/>
      <w:sz w:val="18"/>
      <w:szCs w:val="16"/>
    </w:rPr>
  </w:style>
  <w:style w:type="character" w:customStyle="1" w:styleId="TitlesChar">
    <w:name w:val="Titles Char"/>
    <w:basedOn w:val="DefaultParagraphFont"/>
    <w:link w:val="Titles"/>
    <w:rsid w:val="003E1C10"/>
    <w:rPr>
      <w:rFonts w:ascii="Times New Roman" w:eastAsiaTheme="majorEastAsia" w:hAnsi="Times New Roman" w:cs="Times New Roman"/>
      <w:b/>
      <w:color w:val="000000" w:themeColor="text1"/>
      <w:sz w:val="32"/>
      <w:szCs w:val="24"/>
    </w:rPr>
  </w:style>
  <w:style w:type="character" w:customStyle="1" w:styleId="BalloonTextChar">
    <w:name w:val="Balloon Text Char"/>
    <w:basedOn w:val="DefaultParagraphFont"/>
    <w:link w:val="BalloonText"/>
    <w:uiPriority w:val="99"/>
    <w:semiHidden/>
    <w:rsid w:val="003E1C10"/>
    <w:rPr>
      <w:rFonts w:ascii="Segoe UI" w:hAnsi="Segoe UI" w:cs="Segoe UI"/>
      <w:sz w:val="18"/>
      <w:szCs w:val="16"/>
    </w:rPr>
  </w:style>
  <w:style w:type="paragraph" w:customStyle="1" w:styleId="SubSubHeading">
    <w:name w:val="SubSubHeading"/>
    <w:basedOn w:val="Heading3"/>
    <w:link w:val="SubSubHeadingChar"/>
    <w:qFormat/>
    <w:rsid w:val="00E86CE7"/>
    <w:pPr>
      <w:numPr>
        <w:ilvl w:val="2"/>
        <w:numId w:val="1"/>
      </w:numPr>
    </w:pPr>
    <w:rPr>
      <w:rFonts w:ascii="Times New Roman" w:hAnsi="Times New Roman"/>
      <w:b/>
      <w:color w:val="000000" w:themeColor="text1"/>
      <w:sz w:val="28"/>
      <w:szCs w:val="28"/>
    </w:rPr>
  </w:style>
  <w:style w:type="paragraph" w:styleId="NormalWeb">
    <w:name w:val="Normal (Web)"/>
    <w:basedOn w:val="Normal"/>
    <w:uiPriority w:val="99"/>
    <w:unhideWhenUsed/>
    <w:rsid w:val="00E86CE7"/>
    <w:pPr>
      <w:spacing w:before="100" w:beforeAutospacing="1" w:after="100" w:afterAutospacing="1" w:line="240" w:lineRule="auto"/>
    </w:pPr>
    <w:rPr>
      <w:rFonts w:eastAsia="Times New Roman" w:cs="Times New Roman"/>
      <w:szCs w:val="24"/>
      <w:lang w:eastAsia="en-IN" w:bidi="ar-SA"/>
    </w:rPr>
  </w:style>
  <w:style w:type="character" w:customStyle="1" w:styleId="SubSubHeadingChar">
    <w:name w:val="SubSubHeading Char"/>
    <w:basedOn w:val="ProjectHeadingChar"/>
    <w:link w:val="SubSubHeading"/>
    <w:rsid w:val="00E86CE7"/>
    <w:rPr>
      <w:rFonts w:ascii="Times New Roman" w:eastAsiaTheme="majorEastAsia" w:hAnsi="Times New Roman" w:cstheme="majorBidi"/>
      <w:b/>
      <w:bCs w:val="0"/>
      <w:color w:val="000000" w:themeColor="text1"/>
      <w:sz w:val="28"/>
      <w:szCs w:val="28"/>
    </w:rPr>
  </w:style>
  <w:style w:type="character" w:customStyle="1" w:styleId="Heading3Char">
    <w:name w:val="Heading 3 Char"/>
    <w:basedOn w:val="DefaultParagraphFont"/>
    <w:link w:val="Heading3"/>
    <w:uiPriority w:val="9"/>
    <w:semiHidden/>
    <w:rsid w:val="00E86CE7"/>
    <w:rPr>
      <w:rFonts w:asciiTheme="majorHAnsi" w:eastAsiaTheme="majorEastAsia" w:hAnsiTheme="majorHAnsi" w:cstheme="majorBidi"/>
      <w:color w:val="1F3763" w:themeColor="accent1" w:themeShade="7F"/>
      <w:sz w:val="24"/>
      <w:szCs w:val="21"/>
    </w:rPr>
  </w:style>
  <w:style w:type="character" w:styleId="Hyperlink">
    <w:name w:val="Hyperlink"/>
    <w:basedOn w:val="DefaultParagraphFont"/>
    <w:uiPriority w:val="99"/>
    <w:semiHidden/>
    <w:unhideWhenUsed/>
    <w:rsid w:val="00E86CE7"/>
    <w:rPr>
      <w:color w:val="0000FF"/>
      <w:u w:val="single"/>
    </w:rPr>
  </w:style>
  <w:style w:type="character" w:styleId="HTMLCode">
    <w:name w:val="HTML Code"/>
    <w:basedOn w:val="DefaultParagraphFont"/>
    <w:uiPriority w:val="99"/>
    <w:semiHidden/>
    <w:unhideWhenUsed/>
    <w:rsid w:val="00E86CE7"/>
    <w:rPr>
      <w:rFonts w:ascii="Courier New" w:eastAsia="Times New Roman" w:hAnsi="Courier New" w:cs="Courier New"/>
      <w:sz w:val="20"/>
      <w:szCs w:val="20"/>
    </w:rPr>
  </w:style>
  <w:style w:type="character" w:customStyle="1" w:styleId="p">
    <w:name w:val="p"/>
    <w:basedOn w:val="DefaultParagraphFont"/>
    <w:rsid w:val="00E86CE7"/>
  </w:style>
  <w:style w:type="character" w:customStyle="1" w:styleId="nt">
    <w:name w:val="nt"/>
    <w:basedOn w:val="DefaultParagraphFont"/>
    <w:rsid w:val="00E86CE7"/>
  </w:style>
  <w:style w:type="paragraph" w:customStyle="1" w:styleId="SubSubSub">
    <w:name w:val="SubSubSub"/>
    <w:basedOn w:val="Heading4"/>
    <w:link w:val="SubSubSubChar"/>
    <w:qFormat/>
    <w:rsid w:val="00E86CE7"/>
    <w:pPr>
      <w:ind w:left="720" w:hanging="720"/>
    </w:pPr>
    <w:rPr>
      <w:rFonts w:ascii="Times New Roman" w:hAnsi="Times New Roman"/>
      <w:b/>
      <w:i w:val="0"/>
      <w:color w:val="000000" w:themeColor="text1"/>
    </w:rPr>
  </w:style>
  <w:style w:type="character" w:customStyle="1" w:styleId="SubSubSubChar">
    <w:name w:val="SubSubSub Char"/>
    <w:basedOn w:val="SubSubHeadingChar"/>
    <w:link w:val="SubSubSub"/>
    <w:rsid w:val="00E86CE7"/>
    <w:rPr>
      <w:rFonts w:ascii="Times New Roman" w:eastAsiaTheme="majorEastAsia" w:hAnsi="Times New Roman" w:cstheme="majorBidi"/>
      <w:b/>
      <w:bCs w:val="0"/>
      <w:iCs/>
      <w:color w:val="000000" w:themeColor="text1"/>
      <w:sz w:val="24"/>
      <w:szCs w:val="28"/>
    </w:rPr>
  </w:style>
  <w:style w:type="character" w:customStyle="1" w:styleId="Heading4Char">
    <w:name w:val="Heading 4 Char"/>
    <w:basedOn w:val="DefaultParagraphFont"/>
    <w:link w:val="Heading4"/>
    <w:uiPriority w:val="9"/>
    <w:semiHidden/>
    <w:rsid w:val="00E86CE7"/>
    <w:rPr>
      <w:rFonts w:asciiTheme="majorHAnsi" w:eastAsiaTheme="majorEastAsia" w:hAnsiTheme="majorHAnsi" w:cstheme="majorBidi"/>
      <w:i/>
      <w:iCs/>
      <w:color w:val="2F5496" w:themeColor="accent1" w:themeShade="BF"/>
      <w:sz w:val="24"/>
    </w:rPr>
  </w:style>
  <w:style w:type="table" w:styleId="TableGrid">
    <w:name w:val="Table Grid"/>
    <w:basedOn w:val="TableNormal"/>
    <w:uiPriority w:val="39"/>
    <w:rsid w:val="00ED1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84E5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884E5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884E5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7804">
      <w:bodyDiv w:val="1"/>
      <w:marLeft w:val="0"/>
      <w:marRight w:val="0"/>
      <w:marTop w:val="0"/>
      <w:marBottom w:val="0"/>
      <w:divBdr>
        <w:top w:val="none" w:sz="0" w:space="0" w:color="auto"/>
        <w:left w:val="none" w:sz="0" w:space="0" w:color="auto"/>
        <w:bottom w:val="none" w:sz="0" w:space="0" w:color="auto"/>
        <w:right w:val="none" w:sz="0" w:space="0" w:color="auto"/>
      </w:divBdr>
      <w:divsChild>
        <w:div w:id="998145468">
          <w:marLeft w:val="336"/>
          <w:marRight w:val="0"/>
          <w:marTop w:val="120"/>
          <w:marBottom w:val="312"/>
          <w:divBdr>
            <w:top w:val="none" w:sz="0" w:space="0" w:color="auto"/>
            <w:left w:val="none" w:sz="0" w:space="0" w:color="auto"/>
            <w:bottom w:val="none" w:sz="0" w:space="0" w:color="auto"/>
            <w:right w:val="none" w:sz="0" w:space="0" w:color="auto"/>
          </w:divBdr>
          <w:divsChild>
            <w:div w:id="115915227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237643424">
      <w:bodyDiv w:val="1"/>
      <w:marLeft w:val="0"/>
      <w:marRight w:val="0"/>
      <w:marTop w:val="0"/>
      <w:marBottom w:val="0"/>
      <w:divBdr>
        <w:top w:val="none" w:sz="0" w:space="0" w:color="auto"/>
        <w:left w:val="none" w:sz="0" w:space="0" w:color="auto"/>
        <w:bottom w:val="none" w:sz="0" w:space="0" w:color="auto"/>
        <w:right w:val="none" w:sz="0" w:space="0" w:color="auto"/>
      </w:divBdr>
    </w:div>
    <w:div w:id="901328686">
      <w:bodyDiv w:val="1"/>
      <w:marLeft w:val="0"/>
      <w:marRight w:val="0"/>
      <w:marTop w:val="0"/>
      <w:marBottom w:val="0"/>
      <w:divBdr>
        <w:top w:val="none" w:sz="0" w:space="0" w:color="auto"/>
        <w:left w:val="none" w:sz="0" w:space="0" w:color="auto"/>
        <w:bottom w:val="none" w:sz="0" w:space="0" w:color="auto"/>
        <w:right w:val="none" w:sz="0" w:space="0" w:color="auto"/>
      </w:divBdr>
    </w:div>
    <w:div w:id="1052117275">
      <w:bodyDiv w:val="1"/>
      <w:marLeft w:val="0"/>
      <w:marRight w:val="0"/>
      <w:marTop w:val="0"/>
      <w:marBottom w:val="0"/>
      <w:divBdr>
        <w:top w:val="none" w:sz="0" w:space="0" w:color="auto"/>
        <w:left w:val="none" w:sz="0" w:space="0" w:color="auto"/>
        <w:bottom w:val="none" w:sz="0" w:space="0" w:color="auto"/>
        <w:right w:val="none" w:sz="0" w:space="0" w:color="auto"/>
      </w:divBdr>
    </w:div>
    <w:div w:id="1196118580">
      <w:bodyDiv w:val="1"/>
      <w:marLeft w:val="0"/>
      <w:marRight w:val="0"/>
      <w:marTop w:val="0"/>
      <w:marBottom w:val="0"/>
      <w:divBdr>
        <w:top w:val="none" w:sz="0" w:space="0" w:color="auto"/>
        <w:left w:val="none" w:sz="0" w:space="0" w:color="auto"/>
        <w:bottom w:val="none" w:sz="0" w:space="0" w:color="auto"/>
        <w:right w:val="none" w:sz="0" w:space="0" w:color="auto"/>
      </w:divBdr>
    </w:div>
    <w:div w:id="1642418182">
      <w:bodyDiv w:val="1"/>
      <w:marLeft w:val="0"/>
      <w:marRight w:val="0"/>
      <w:marTop w:val="0"/>
      <w:marBottom w:val="0"/>
      <w:divBdr>
        <w:top w:val="none" w:sz="0" w:space="0" w:color="auto"/>
        <w:left w:val="none" w:sz="0" w:space="0" w:color="auto"/>
        <w:bottom w:val="none" w:sz="0" w:space="0" w:color="auto"/>
        <w:right w:val="none" w:sz="0" w:space="0" w:color="auto"/>
      </w:divBdr>
    </w:div>
    <w:div w:id="1916889440">
      <w:bodyDiv w:val="1"/>
      <w:marLeft w:val="0"/>
      <w:marRight w:val="0"/>
      <w:marTop w:val="0"/>
      <w:marBottom w:val="0"/>
      <w:divBdr>
        <w:top w:val="none" w:sz="0" w:space="0" w:color="auto"/>
        <w:left w:val="none" w:sz="0" w:space="0" w:color="auto"/>
        <w:bottom w:val="none" w:sz="0" w:space="0" w:color="auto"/>
        <w:right w:val="none" w:sz="0" w:space="0" w:color="auto"/>
      </w:divBdr>
    </w:div>
    <w:div w:id="2093773448">
      <w:bodyDiv w:val="1"/>
      <w:marLeft w:val="0"/>
      <w:marRight w:val="0"/>
      <w:marTop w:val="0"/>
      <w:marBottom w:val="0"/>
      <w:divBdr>
        <w:top w:val="none" w:sz="0" w:space="0" w:color="auto"/>
        <w:left w:val="none" w:sz="0" w:space="0" w:color="auto"/>
        <w:bottom w:val="none" w:sz="0" w:space="0" w:color="auto"/>
        <w:right w:val="none" w:sz="0" w:space="0" w:color="auto"/>
      </w:divBdr>
    </w:div>
    <w:div w:id="2112779391">
      <w:bodyDiv w:val="1"/>
      <w:marLeft w:val="0"/>
      <w:marRight w:val="0"/>
      <w:marTop w:val="0"/>
      <w:marBottom w:val="0"/>
      <w:divBdr>
        <w:top w:val="none" w:sz="0" w:space="0" w:color="auto"/>
        <w:left w:val="none" w:sz="0" w:space="0" w:color="auto"/>
        <w:bottom w:val="none" w:sz="0" w:space="0" w:color="auto"/>
        <w:right w:val="none" w:sz="0" w:space="0" w:color="auto"/>
      </w:divBdr>
    </w:div>
    <w:div w:id="212618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DDE44-C1B6-42CC-AA57-82721B89B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TotalTime>
  <Pages>15</Pages>
  <Words>2114</Words>
  <Characters>1205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ad Parashar</dc:creator>
  <cp:keywords/>
  <dc:description/>
  <cp:lastModifiedBy>Suprad Parashar</cp:lastModifiedBy>
  <cp:revision>35</cp:revision>
  <cp:lastPrinted>2019-11-21T08:11:00Z</cp:lastPrinted>
  <dcterms:created xsi:type="dcterms:W3CDTF">2019-11-15T10:19:00Z</dcterms:created>
  <dcterms:modified xsi:type="dcterms:W3CDTF">2019-11-21T17:06:00Z</dcterms:modified>
</cp:coreProperties>
</file>